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B90B" w14:textId="489737E1" w:rsidR="008F1FC7" w:rsidRDefault="0039107C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  <w:r>
        <w:rPr>
          <w:rFonts w:ascii="돋움" w:eastAsia="돋움" w:hAnsi="돋움" w:cs="돋움"/>
          <w:b/>
          <w:sz w:val="40"/>
          <w:szCs w:val="40"/>
        </w:rPr>
        <w:tab/>
      </w:r>
    </w:p>
    <w:p w14:paraId="34BFAF71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38BA50BA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EB7BEC5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1E652E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0B1C78D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B0F6A7F" w14:textId="77777777" w:rsidTr="000D5D3F">
        <w:trPr>
          <w:trHeight w:val="1295"/>
        </w:trPr>
        <w:tc>
          <w:tcPr>
            <w:tcW w:w="9072" w:type="dxa"/>
            <w:vAlign w:val="center"/>
          </w:tcPr>
          <w:p w14:paraId="5E54B5DB" w14:textId="03B13953" w:rsidR="008F1FC7" w:rsidRPr="00452F14" w:rsidRDefault="008F1FC7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1F1B56">
              <w:rPr>
                <w:rFonts w:asciiTheme="majorHAnsi" w:eastAsiaTheme="majorHAnsi" w:hAnsiTheme="majorHAnsi" w:hint="eastAsia"/>
                <w:szCs w:val="60"/>
              </w:rPr>
              <w:t>신소재공학과</w:t>
            </w:r>
            <w:r w:rsidR="00F62DEB">
              <w:rPr>
                <w:rFonts w:asciiTheme="majorHAnsi" w:eastAsiaTheme="majorHAnsi" w:hAnsiTheme="majorHAnsi" w:hint="eastAsia"/>
                <w:szCs w:val="60"/>
              </w:rPr>
              <w:t xml:space="preserve">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72D18605" w14:textId="405E3070" w:rsidR="008F1FC7" w:rsidRPr="00BF4E72" w:rsidRDefault="001F1B56" w:rsidP="000D5D3F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546C65">
              <w:rPr>
                <w:rFonts w:asciiTheme="majorHAnsi" w:eastAsiaTheme="majorHAnsi" w:hAnsiTheme="majorHAnsi" w:hint="eastAsia"/>
                <w:szCs w:val="60"/>
              </w:rPr>
              <w:t>4분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49756D91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38F92F0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4A8D700A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38258904" wp14:editId="1306209E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00354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145C833D" w14:textId="5D9C1E98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546C65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1F1B56">
        <w:rPr>
          <w:sz w:val="48"/>
          <w:szCs w:val="48"/>
        </w:rPr>
        <w:t>23</w:t>
      </w:r>
    </w:p>
    <w:p w14:paraId="3C2366D8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2EA627B3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52D4256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14:paraId="2456BD3A" w14:textId="77777777" w:rsidR="008F1FC7" w:rsidRDefault="001F1B5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신소재공학과 학생회</w:t>
            </w:r>
          </w:p>
        </w:tc>
      </w:tr>
      <w:tr w:rsidR="008F1FC7" w14:paraId="336E361A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374DB866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3BA7E7A3" w14:textId="77777777" w:rsidR="008F1FC7" w:rsidRDefault="001F1B56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박성주</w:t>
            </w:r>
          </w:p>
        </w:tc>
      </w:tr>
    </w:tbl>
    <w:p w14:paraId="261E4DC7" w14:textId="77777777" w:rsidR="008F1FC7" w:rsidRDefault="008F1FC7" w:rsidP="008F1FC7">
      <w:pPr>
        <w:widowControl/>
      </w:pPr>
    </w:p>
    <w:p w14:paraId="739A85F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0A1210D4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21C3C33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403E70A8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674A7E3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3459748D" w14:textId="63FDBBB5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본 보고서를 [</w:t>
      </w:r>
      <w:r w:rsidR="001F1B56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신소재공학과</w:t>
      </w:r>
      <w:r w:rsidR="00F62DEB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 학생회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]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546C65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14:paraId="66D90AD4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2F815D67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10E911F6" w14:textId="44276D7A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546C65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1F1B56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3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5862C02A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5F72F521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CC30A8" w:rsidRPr="008744F0" w14:paraId="59627012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2E614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671B" w14:textId="77777777" w:rsidR="00F70E7B" w:rsidRPr="008744F0" w:rsidRDefault="00F70E7B" w:rsidP="000D5D3F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D487B" w14:textId="77777777" w:rsidR="00F70E7B" w:rsidRPr="008744F0" w:rsidRDefault="00F70E7B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CC30A8" w:rsidRPr="008744F0" w14:paraId="6BDFF000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25721" w14:textId="77777777" w:rsidR="00F70E7B" w:rsidRPr="008744F0" w:rsidRDefault="00F70E7B" w:rsidP="000D5D3F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8558B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6FAA3D00" w14:textId="77777777" w:rsidR="00F70E7B" w:rsidRPr="008744F0" w:rsidRDefault="00CC30A8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D1E0FC8" wp14:editId="35506950">
                  <wp:extent cx="754380" cy="441325"/>
                  <wp:effectExtent l="0" t="0" r="762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309E1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CEF7B2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  <w:p w14:paraId="3D01445A" w14:textId="7B4A86B1" w:rsidR="00F70E7B" w:rsidRPr="008744F0" w:rsidRDefault="003776F0" w:rsidP="000D5D3F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51E21EB" wp14:editId="20082AAF">
                  <wp:extent cx="754380" cy="441325"/>
                  <wp:effectExtent l="0" t="0" r="762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20572" r="27166"/>
                          <a:stretch/>
                        </pic:blipFill>
                        <pic:spPr bwMode="auto">
                          <a:xfrm>
                            <a:off x="0" y="0"/>
                            <a:ext cx="782403" cy="457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A7FE9E" w14:textId="77777777" w:rsidR="00F70E7B" w:rsidRPr="008744F0" w:rsidRDefault="00F70E7B" w:rsidP="000D5D3F">
            <w:pPr>
              <w:jc w:val="center"/>
              <w:rPr>
                <w:b/>
              </w:rPr>
            </w:pPr>
          </w:p>
        </w:tc>
      </w:tr>
    </w:tbl>
    <w:p w14:paraId="090732E7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743887FB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30D77DF5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37C58DA3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5607EE61" w14:textId="77777777" w:rsidR="008F1FC7" w:rsidRDefault="008F1FC7"/>
    <w:p w14:paraId="0950D8EE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14:paraId="59B18099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9EE631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3F1EDCB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3C78AA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1EDC529" w14:textId="77777777"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546C65" w14:paraId="0C45913C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099F6219" w14:textId="215DDB72" w:rsidR="00546C65" w:rsidRDefault="00546C65" w:rsidP="00546C6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42831DDE" w14:textId="44499DDA" w:rsidR="00546C65" w:rsidRDefault="00546C65" w:rsidP="00546C65">
            <w:pPr>
              <w:jc w:val="center"/>
            </w:pPr>
            <w:r>
              <w:rPr>
                <w:rFonts w:hint="eastAsia"/>
              </w:rPr>
              <w:t>신소재공학과 진로 간담회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B1D9DBF" w14:textId="06A73ED1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 – 2022.11.04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7A3988E4" w14:textId="78B3EBA7" w:rsidR="00546C65" w:rsidRDefault="00546C65" w:rsidP="00546C65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546C65" w14:paraId="06398507" w14:textId="77777777" w:rsidTr="00DF1A8A">
        <w:tc>
          <w:tcPr>
            <w:tcW w:w="1020" w:type="dxa"/>
          </w:tcPr>
          <w:p w14:paraId="63E16EC1" w14:textId="0BBBECBA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14:paraId="5A62D8A6" w14:textId="082F5C79" w:rsidR="00546C65" w:rsidRDefault="00546C65" w:rsidP="00546C65">
            <w:pPr>
              <w:jc w:val="center"/>
            </w:pPr>
            <w:r>
              <w:rPr>
                <w:rFonts w:hint="eastAsia"/>
              </w:rPr>
              <w:t>학과 설명회</w:t>
            </w:r>
          </w:p>
        </w:tc>
        <w:tc>
          <w:tcPr>
            <w:tcW w:w="3345" w:type="dxa"/>
          </w:tcPr>
          <w:p w14:paraId="1D1E3FC8" w14:textId="2834B18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12 – 2022.</w:t>
            </w:r>
            <w:r w:rsidR="005333A8">
              <w:t>11.24</w:t>
            </w:r>
          </w:p>
        </w:tc>
        <w:tc>
          <w:tcPr>
            <w:tcW w:w="1247" w:type="dxa"/>
          </w:tcPr>
          <w:p w14:paraId="2C81AF94" w14:textId="34AE813D" w:rsidR="00546C65" w:rsidRDefault="00546C65" w:rsidP="00546C65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546C65" w14:paraId="6B88A585" w14:textId="77777777" w:rsidTr="00DF1A8A">
        <w:tc>
          <w:tcPr>
            <w:tcW w:w="1020" w:type="dxa"/>
          </w:tcPr>
          <w:p w14:paraId="67B12339" w14:textId="26B0C42A" w:rsidR="00546C65" w:rsidRDefault="00546C65" w:rsidP="00546C65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14:paraId="655D0D20" w14:textId="77777777" w:rsidR="00546C65" w:rsidRDefault="00546C65" w:rsidP="00546C65">
            <w:pPr>
              <w:jc w:val="center"/>
            </w:pPr>
            <w:r>
              <w:rPr>
                <w:rFonts w:hint="eastAsia"/>
              </w:rPr>
              <w:t xml:space="preserve">학년별 친목 프로그램 </w:t>
            </w:r>
            <w:r>
              <w:t xml:space="preserve">– </w:t>
            </w:r>
          </w:p>
          <w:p w14:paraId="11A13F11" w14:textId="3DCD62BC" w:rsidR="00546C65" w:rsidRDefault="00546C65" w:rsidP="00546C65">
            <w:pPr>
              <w:jc w:val="center"/>
            </w:pPr>
            <w:r>
              <w:rPr>
                <w:rFonts w:hint="eastAsia"/>
              </w:rPr>
              <w:t>라우에 그룹</w:t>
            </w:r>
          </w:p>
        </w:tc>
        <w:tc>
          <w:tcPr>
            <w:tcW w:w="3345" w:type="dxa"/>
          </w:tcPr>
          <w:p w14:paraId="71FD1E3A" w14:textId="039382D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 – 2022.12.</w:t>
            </w:r>
            <w:r w:rsidR="005333A8">
              <w:t>16</w:t>
            </w:r>
          </w:p>
        </w:tc>
        <w:tc>
          <w:tcPr>
            <w:tcW w:w="1247" w:type="dxa"/>
          </w:tcPr>
          <w:p w14:paraId="167D99F9" w14:textId="623042E2" w:rsidR="00546C65" w:rsidRDefault="00546C65" w:rsidP="00546C65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546C65" w14:paraId="66C34079" w14:textId="77777777" w:rsidTr="00DF1A8A">
        <w:tc>
          <w:tcPr>
            <w:tcW w:w="1020" w:type="dxa"/>
          </w:tcPr>
          <w:p w14:paraId="7442C4C4" w14:textId="6113BAAB" w:rsidR="00546C65" w:rsidRDefault="00546C65" w:rsidP="00546C65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14:paraId="126A5227" w14:textId="40FB7F7B" w:rsidR="00546C65" w:rsidRDefault="00546C65" w:rsidP="00546C65">
            <w:pPr>
              <w:jc w:val="center"/>
            </w:pPr>
            <w:r>
              <w:rPr>
                <w:rFonts w:hint="eastAsia"/>
              </w:rPr>
              <w:t>중간고사/기말고사 간식이벤트</w:t>
            </w:r>
          </w:p>
        </w:tc>
        <w:tc>
          <w:tcPr>
            <w:tcW w:w="3345" w:type="dxa"/>
          </w:tcPr>
          <w:p w14:paraId="0F397067" w14:textId="07DAADA3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0-2022.10.1</w:t>
            </w:r>
            <w:r w:rsidR="002A5673">
              <w:t>7</w:t>
            </w:r>
            <w:r>
              <w:t>/</w:t>
            </w:r>
          </w:p>
          <w:p w14:paraId="13DE5C77" w14:textId="77D911EE" w:rsidR="00546C65" w:rsidRDefault="00546C65" w:rsidP="00546C65">
            <w:pPr>
              <w:jc w:val="center"/>
            </w:pPr>
            <w:r>
              <w:t>2022.12.05-2022.12.</w:t>
            </w:r>
            <w:r w:rsidR="002A5673">
              <w:t>12</w:t>
            </w:r>
          </w:p>
        </w:tc>
        <w:tc>
          <w:tcPr>
            <w:tcW w:w="1247" w:type="dxa"/>
          </w:tcPr>
          <w:p w14:paraId="548E00D8" w14:textId="1CAD4AE0" w:rsidR="00546C65" w:rsidRDefault="00546C65" w:rsidP="00546C65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  <w:tr w:rsidR="00546C65" w14:paraId="761D2946" w14:textId="77777777" w:rsidTr="001F1B56">
        <w:tc>
          <w:tcPr>
            <w:tcW w:w="1020" w:type="dxa"/>
          </w:tcPr>
          <w:p w14:paraId="6B8D5246" w14:textId="0660015B" w:rsidR="00546C65" w:rsidRDefault="00546C65" w:rsidP="00546C65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14:paraId="60963365" w14:textId="007CDEF3" w:rsidR="00546C65" w:rsidRDefault="00546C65" w:rsidP="00546C65">
            <w:pPr>
              <w:jc w:val="center"/>
            </w:pPr>
            <w:r>
              <w:rPr>
                <w:rFonts w:hint="eastAsia"/>
              </w:rPr>
              <w:t>개별연구 후기 이벤트</w:t>
            </w:r>
          </w:p>
        </w:tc>
        <w:tc>
          <w:tcPr>
            <w:tcW w:w="3345" w:type="dxa"/>
          </w:tcPr>
          <w:p w14:paraId="7D3E8327" w14:textId="7B33E9CA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8-2022.12.02</w:t>
            </w:r>
          </w:p>
        </w:tc>
        <w:tc>
          <w:tcPr>
            <w:tcW w:w="1247" w:type="dxa"/>
          </w:tcPr>
          <w:p w14:paraId="623A6AB9" w14:textId="4CC643E4" w:rsidR="00546C65" w:rsidRDefault="00546C65" w:rsidP="00546C65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</w:tr>
    </w:tbl>
    <w:p w14:paraId="0E84214D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1E9C0DDD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DFE44A3" w14:textId="77777777" w:rsidR="008F1FC7" w:rsidRPr="009B1E15" w:rsidRDefault="008F1FC7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63CC9972" w14:textId="77777777" w:rsidR="008F1FC7" w:rsidRDefault="008F1FC7" w:rsidP="008F1FC7"/>
    <w:p w14:paraId="3B27932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974D93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845898C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EBAB127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B2AF138" w14:textId="6469A772" w:rsidR="008F1FC7" w:rsidRPr="009B1E15" w:rsidRDefault="001F1B56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신소재공학과 </w:t>
            </w:r>
            <w:r w:rsidR="00546C65">
              <w:rPr>
                <w:rFonts w:hint="eastAsia"/>
                <w:b/>
                <w:sz w:val="36"/>
                <w:szCs w:val="20"/>
              </w:rPr>
              <w:t xml:space="preserve">진로 </w:t>
            </w:r>
            <w:r>
              <w:rPr>
                <w:rFonts w:hint="eastAsia"/>
                <w:b/>
                <w:sz w:val="36"/>
                <w:szCs w:val="20"/>
              </w:rPr>
              <w:t>간담회</w:t>
            </w:r>
          </w:p>
        </w:tc>
      </w:tr>
    </w:tbl>
    <w:p w14:paraId="52BD23B6" w14:textId="77777777" w:rsidR="008F1FC7" w:rsidRDefault="008F1FC7" w:rsidP="008F1FC7"/>
    <w:p w14:paraId="3D0FE11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4C9921C2" w14:textId="77777777" w:rsidTr="008A6F11">
        <w:tc>
          <w:tcPr>
            <w:tcW w:w="2263" w:type="dxa"/>
          </w:tcPr>
          <w:p w14:paraId="253A5538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9E40B7A" w14:textId="0B98F50F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29157A" w14:paraId="52406B06" w14:textId="77777777" w:rsidTr="008A6F11">
        <w:tc>
          <w:tcPr>
            <w:tcW w:w="2263" w:type="dxa"/>
          </w:tcPr>
          <w:p w14:paraId="29B0F28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4552A32" w14:textId="4FC657CB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3-2022.10.07/2022.10.24-2022.10.28 (</w:t>
            </w:r>
            <w:r>
              <w:rPr>
                <w:rFonts w:hint="eastAsia"/>
                <w:sz w:val="22"/>
              </w:rPr>
              <w:t>중간고사 기간으로 인한 기간 분리)</w:t>
            </w:r>
          </w:p>
        </w:tc>
      </w:tr>
      <w:tr w:rsidR="0029157A" w14:paraId="50AB967C" w14:textId="77777777" w:rsidTr="008A6F11">
        <w:tc>
          <w:tcPr>
            <w:tcW w:w="2263" w:type="dxa"/>
          </w:tcPr>
          <w:p w14:paraId="0C569B20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189DB36" w14:textId="3CB13239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.10.31-2022.11.04 </w:t>
            </w:r>
          </w:p>
        </w:tc>
      </w:tr>
      <w:tr w:rsidR="0029157A" w14:paraId="7A3BAB63" w14:textId="77777777" w:rsidTr="008A6F11">
        <w:tc>
          <w:tcPr>
            <w:tcW w:w="2263" w:type="dxa"/>
          </w:tcPr>
          <w:p w14:paraId="61B8F43A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0F7E4577" w14:textId="68DAB6FE" w:rsidR="0029157A" w:rsidRPr="00062781" w:rsidRDefault="00546C65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0</w:t>
            </w:r>
            <w:r w:rsidR="00A02801">
              <w:rPr>
                <w:sz w:val="22"/>
              </w:rPr>
              <w:t xml:space="preserve"> </w:t>
            </w:r>
            <w:r w:rsidR="00A02801" w:rsidRPr="007F726F">
              <w:rPr>
                <w:szCs w:val="20"/>
              </w:rPr>
              <w:t>(</w:t>
            </w:r>
            <w:r w:rsidR="00A02801" w:rsidRPr="007F726F">
              <w:rPr>
                <w:rFonts w:hint="eastAsia"/>
                <w:szCs w:val="20"/>
              </w:rPr>
              <w:t>학과 사무실에서 구매,</w:t>
            </w:r>
            <w:r w:rsidR="00A02801" w:rsidRPr="007F726F">
              <w:rPr>
                <w:szCs w:val="20"/>
              </w:rPr>
              <w:t xml:space="preserve"> </w:t>
            </w:r>
            <w:r w:rsidR="00A02801"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29157A" w14:paraId="7FFB53BA" w14:textId="77777777" w:rsidTr="008A6F11">
        <w:tc>
          <w:tcPr>
            <w:tcW w:w="2263" w:type="dxa"/>
          </w:tcPr>
          <w:p w14:paraId="5E2AE7E7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2F0F7B56" w14:textId="77777777" w:rsidR="0029157A" w:rsidRPr="00062781" w:rsidRDefault="001F1B56" w:rsidP="00062781">
            <w:pPr>
              <w:spacing w:line="360" w:lineRule="auto"/>
              <w:rPr>
                <w:sz w:val="22"/>
              </w:rPr>
            </w:pPr>
            <w:r w:rsidRPr="00532283">
              <w:rPr>
                <w:rFonts w:hint="eastAsia"/>
                <w:color w:val="000000"/>
                <w:sz w:val="22"/>
              </w:rPr>
              <w:t>신소재공학과 학생회/박성주(</w:t>
            </w:r>
            <w:r w:rsidRPr="00532283">
              <w:rPr>
                <w:color w:val="000000"/>
                <w:sz w:val="22"/>
              </w:rPr>
              <w:t>totoho@kaist.ac.kr)</w:t>
            </w:r>
          </w:p>
        </w:tc>
      </w:tr>
    </w:tbl>
    <w:p w14:paraId="67C7FD54" w14:textId="77777777" w:rsidR="0029157A" w:rsidRDefault="0029157A" w:rsidP="008F1FC7"/>
    <w:p w14:paraId="7E4E7BF8" w14:textId="77777777" w:rsidR="008F1FC7" w:rsidRDefault="008F1FC7" w:rsidP="008F1FC7"/>
    <w:p w14:paraId="23F6CDFC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E48FDCF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39CD797E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DD00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638B78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4EA4107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46C65" w14:paraId="26FC0F15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1ABAA959" w14:textId="56666445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~2022.10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44201C0" w14:textId="70A0AB2C" w:rsidR="00546C65" w:rsidRDefault="00546C65" w:rsidP="00546C65">
            <w:pPr>
              <w:jc w:val="center"/>
            </w:pPr>
            <w:r>
              <w:rPr>
                <w:rFonts w:hint="eastAsia"/>
              </w:rPr>
              <w:t>교수님 섭외 및 일정 논의/장소 예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6349F2FF" w14:textId="5ED3A102" w:rsidR="00546C65" w:rsidRDefault="00546C65" w:rsidP="00546C65">
            <w:pPr>
              <w:jc w:val="center"/>
            </w:pPr>
          </w:p>
        </w:tc>
      </w:tr>
      <w:tr w:rsidR="00546C65" w14:paraId="70DA3CC5" w14:textId="77777777" w:rsidTr="00062781">
        <w:tc>
          <w:tcPr>
            <w:tcW w:w="2912" w:type="dxa"/>
          </w:tcPr>
          <w:p w14:paraId="2EDB686E" w14:textId="33B641CC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0.28</w:t>
            </w:r>
          </w:p>
        </w:tc>
        <w:tc>
          <w:tcPr>
            <w:tcW w:w="2912" w:type="dxa"/>
          </w:tcPr>
          <w:p w14:paraId="32420899" w14:textId="0B50A676" w:rsidR="00546C65" w:rsidRDefault="00546C65" w:rsidP="00546C65">
            <w:pPr>
              <w:jc w:val="center"/>
            </w:pPr>
            <w:r>
              <w:rPr>
                <w:rFonts w:hint="eastAsia"/>
              </w:rPr>
              <w:t>참가 학생 대상 명단 작성 및 조편성</w:t>
            </w:r>
          </w:p>
        </w:tc>
        <w:tc>
          <w:tcPr>
            <w:tcW w:w="2913" w:type="dxa"/>
          </w:tcPr>
          <w:p w14:paraId="2A5097BF" w14:textId="578F3904" w:rsidR="00546C65" w:rsidRDefault="00546C65" w:rsidP="00546C65">
            <w:pPr>
              <w:jc w:val="center"/>
            </w:pPr>
            <w:r>
              <w:rPr>
                <w:rFonts w:hint="eastAsia"/>
              </w:rPr>
              <w:t>대상 학생들에게 개별 연락</w:t>
            </w:r>
          </w:p>
        </w:tc>
      </w:tr>
      <w:tr w:rsidR="00546C65" w14:paraId="02585F52" w14:textId="77777777" w:rsidTr="00DE6A52">
        <w:tc>
          <w:tcPr>
            <w:tcW w:w="2912" w:type="dxa"/>
          </w:tcPr>
          <w:p w14:paraId="7F5A4F38" w14:textId="599955C7" w:rsidR="00546C65" w:rsidRDefault="00546C65" w:rsidP="00546C65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31-2022.11.04</w:t>
            </w:r>
          </w:p>
        </w:tc>
        <w:tc>
          <w:tcPr>
            <w:tcW w:w="2912" w:type="dxa"/>
          </w:tcPr>
          <w:p w14:paraId="469E08B6" w14:textId="4AAEBB73" w:rsidR="00546C65" w:rsidRDefault="00546C65" w:rsidP="00546C65">
            <w:pPr>
              <w:jc w:val="center"/>
            </w:pPr>
            <w:r>
              <w:rPr>
                <w:rFonts w:hint="eastAsia"/>
              </w:rPr>
              <w:t>각 날짜별 행사 진행</w:t>
            </w:r>
          </w:p>
        </w:tc>
        <w:tc>
          <w:tcPr>
            <w:tcW w:w="2913" w:type="dxa"/>
          </w:tcPr>
          <w:p w14:paraId="37C10137" w14:textId="2C5A091D" w:rsidR="00546C65" w:rsidRDefault="00546C65" w:rsidP="00546C65">
            <w:pPr>
              <w:jc w:val="center"/>
            </w:pPr>
          </w:p>
        </w:tc>
      </w:tr>
    </w:tbl>
    <w:p w14:paraId="134D7315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1D449924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9ED3189" w14:textId="14352AF3" w:rsidR="00062781" w:rsidRPr="00C56858" w:rsidRDefault="00546C65" w:rsidP="00C56858">
      <w:pPr>
        <w:pStyle w:val="a8"/>
        <w:ind w:leftChars="0" w:left="701"/>
      </w:pPr>
      <w:r>
        <w:rPr>
          <w:rFonts w:hint="eastAsia"/>
          <w:lang w:val="ko-KR"/>
        </w:rPr>
        <w:t>행사는 대면 행사로 진행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교수님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학과장님과의 협의를 통해 교수님들께서 가능하신 날짜를 받아 소규모 그룹 형태의 식사자리를 만들어 진행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 xml:space="preserve">참가자들을 </w:t>
      </w:r>
      <w:r>
        <w:rPr>
          <w:rFonts w:hint="eastAsia"/>
          <w:lang w:val="ko-KR"/>
        </w:rPr>
        <w:lastRenderedPageBreak/>
        <w:t>가능한 날짜별로 나누어 교수님 두 분에 학생 네 명으로 배정해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소규모 식사자리를 가지도록 했으며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평소에 궁금했던,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관심있는 이야기들을 할 수 있도록 저녁식사를 함께하며 상담을 겸할 수 있도록 하였습니다.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>본 행사는 학과 사무실의 지원을 통해 이루어졌습니다</w:t>
      </w:r>
      <w:r>
        <w:rPr>
          <w:lang w:val="ko-KR"/>
        </w:rPr>
        <w:t>.</w:t>
      </w:r>
    </w:p>
    <w:p w14:paraId="4B924DC7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6BEB28B" w14:textId="13AA8FCD" w:rsidR="00062781" w:rsidRPr="008A6F11" w:rsidRDefault="00546C65" w:rsidP="00546C65">
      <w:pPr>
        <w:ind w:left="220"/>
        <w:rPr>
          <w:sz w:val="22"/>
        </w:rPr>
      </w:pPr>
      <w:r>
        <w:rPr>
          <w:rFonts w:hint="eastAsia"/>
          <w:sz w:val="22"/>
        </w:rPr>
        <w:t xml:space="preserve">코로나로 인해 학부 생활을 제대로 경험해보지 못한 </w:t>
      </w:r>
      <w:r>
        <w:rPr>
          <w:sz w:val="22"/>
        </w:rPr>
        <w:t>20</w:t>
      </w:r>
      <w:r>
        <w:rPr>
          <w:rFonts w:hint="eastAsia"/>
          <w:sz w:val="22"/>
        </w:rPr>
        <w:t>학번 학생들과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졸업을 앞두고 있는 </w:t>
      </w:r>
      <w:r>
        <w:rPr>
          <w:sz w:val="22"/>
        </w:rPr>
        <w:t>4</w:t>
      </w:r>
      <w:r>
        <w:rPr>
          <w:rFonts w:hint="eastAsia"/>
          <w:sz w:val="22"/>
        </w:rPr>
        <w:t>학년 학생들을 대상으로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진행하였고 총 </w:t>
      </w:r>
      <w:r>
        <w:rPr>
          <w:sz w:val="22"/>
        </w:rPr>
        <w:t>12</w:t>
      </w:r>
      <w:r>
        <w:rPr>
          <w:rFonts w:hint="eastAsia"/>
          <w:sz w:val="22"/>
        </w:rPr>
        <w:t xml:space="preserve">명의 학생이 참여하였습니다. </w:t>
      </w:r>
    </w:p>
    <w:p w14:paraId="1CD463E0" w14:textId="77777777" w:rsidR="008F1FC7" w:rsidRDefault="008F1FC7" w:rsidP="008F1FC7"/>
    <w:p w14:paraId="1B085900" w14:textId="77777777" w:rsidR="00062781" w:rsidRDefault="00062781" w:rsidP="008F1FC7"/>
    <w:p w14:paraId="2A4B1990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290"/>
        <w:gridCol w:w="690"/>
        <w:gridCol w:w="1547"/>
        <w:gridCol w:w="490"/>
        <w:gridCol w:w="1002"/>
        <w:gridCol w:w="490"/>
        <w:gridCol w:w="490"/>
        <w:gridCol w:w="1801"/>
      </w:tblGrid>
      <w:tr w:rsidR="00546C65" w:rsidRPr="00626527" w14:paraId="691A0EDF" w14:textId="77777777" w:rsidTr="00C56858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648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BC95B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92436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F206D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BFCB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E9FF53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4D1A5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B6D2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7433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546C65" w:rsidRPr="00626527" w14:paraId="37F346D8" w14:textId="77777777" w:rsidTr="00AF5177">
        <w:trPr>
          <w:trHeight w:val="762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759A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2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160B3" w14:textId="770CC4BA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진로 간담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477F01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E02A3F" w14:textId="5BDA99B0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 대상 식사비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18769" w14:textId="77777777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74766C" w14:textId="7620BB50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EFFEAD" w14:textId="17D756C2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0A0CD6" w14:textId="096BB679" w:rsidR="00546C65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39B4D5A" w14:textId="073F0DD4" w:rsidR="00546C65" w:rsidRPr="00626527" w:rsidRDefault="00546C65" w:rsidP="00C56858">
            <w:pPr>
              <w:widowControl/>
              <w:wordWrap/>
              <w:autoSpaceDE/>
              <w:autoSpaceDN/>
              <w:spacing w:after="0" w:line="240" w:lineRule="auto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과사무실 지원으로 결산이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</w:tr>
      <w:tr w:rsidR="00546C65" w:rsidRPr="00626527" w14:paraId="0B7958EE" w14:textId="77777777" w:rsidTr="00C56858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4D48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2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927C3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747F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FDC29" w14:textId="3BB6D3D4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46C6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</w:t>
            </w:r>
            <w:r w:rsidR="00C568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DE1B82" w14:textId="60F08DD6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546C6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D24BED" w14:textId="0EC9A8BC" w:rsidR="00626527" w:rsidRPr="00626527" w:rsidRDefault="00546C6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B7AD1E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9554DD8" w14:textId="77777777" w:rsidR="00062781" w:rsidRDefault="00062781" w:rsidP="008F1FC7"/>
    <w:p w14:paraId="689837D3" w14:textId="77777777" w:rsidR="00675D81" w:rsidRDefault="00675D81" w:rsidP="008F1FC7"/>
    <w:p w14:paraId="32A28A1F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0999364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EB82BC9" w14:textId="7C21A476" w:rsidR="00062781" w:rsidRPr="00062781" w:rsidRDefault="00546C65" w:rsidP="004B4BBA">
      <w:pPr>
        <w:ind w:left="218"/>
        <w:rPr>
          <w:sz w:val="22"/>
        </w:rPr>
      </w:pPr>
      <w:r>
        <w:rPr>
          <w:rFonts w:hint="eastAsia"/>
          <w:color w:val="000000"/>
          <w:sz w:val="22"/>
        </w:rPr>
        <w:t xml:space="preserve">학부를 제대로 경험해 보지 못한 </w:t>
      </w:r>
      <w:r>
        <w:rPr>
          <w:color w:val="000000"/>
          <w:sz w:val="22"/>
        </w:rPr>
        <w:t>20</w:t>
      </w:r>
      <w:r>
        <w:rPr>
          <w:rFonts w:hint="eastAsia"/>
          <w:color w:val="000000"/>
          <w:sz w:val="22"/>
        </w:rPr>
        <w:t xml:space="preserve">학번과 </w:t>
      </w:r>
      <w:r w:rsidR="007D6827">
        <w:rPr>
          <w:rFonts w:hint="eastAsia"/>
          <w:color w:val="000000"/>
          <w:sz w:val="22"/>
        </w:rPr>
        <w:t xml:space="preserve">졸업을 앞둔 </w:t>
      </w:r>
      <w:r w:rsidR="007D6827">
        <w:rPr>
          <w:color w:val="000000"/>
          <w:sz w:val="22"/>
        </w:rPr>
        <w:t>4</w:t>
      </w:r>
      <w:r w:rsidR="007D6827">
        <w:rPr>
          <w:rFonts w:hint="eastAsia"/>
          <w:color w:val="000000"/>
          <w:sz w:val="22"/>
        </w:rPr>
        <w:t>학년들이 학부에 대해,</w:t>
      </w:r>
      <w:r w:rsidR="007D6827">
        <w:rPr>
          <w:color w:val="000000"/>
          <w:sz w:val="22"/>
        </w:rPr>
        <w:t xml:space="preserve"> </w:t>
      </w:r>
      <w:r w:rsidR="007D6827">
        <w:rPr>
          <w:rFonts w:hint="eastAsia"/>
          <w:color w:val="000000"/>
          <w:sz w:val="22"/>
        </w:rPr>
        <w:t>그리고 그 이후의 진로에 대해 고민해볼 수 있는 시간을 가지게 되었습니다.</w:t>
      </w:r>
      <w:r w:rsidR="007D6827">
        <w:rPr>
          <w:color w:val="000000"/>
          <w:sz w:val="22"/>
        </w:rPr>
        <w:t xml:space="preserve"> </w:t>
      </w:r>
      <w:r w:rsidR="007D6827">
        <w:rPr>
          <w:rFonts w:hint="eastAsia"/>
          <w:color w:val="000000"/>
          <w:sz w:val="22"/>
        </w:rPr>
        <w:t>자유로운 분위기에서 교수님과 이야기할 수 있는 시간을 가질 수 있었습니다.</w:t>
      </w:r>
    </w:p>
    <w:p w14:paraId="3A748A4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23EA5C01" w14:textId="6544FEE6" w:rsidR="00062781" w:rsidRPr="00062781" w:rsidRDefault="007D6827" w:rsidP="004B4BBA">
      <w:pPr>
        <w:ind w:left="218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0</w:t>
      </w:r>
      <w:r>
        <w:rPr>
          <w:rFonts w:hint="eastAsia"/>
          <w:sz w:val="22"/>
        </w:rPr>
        <w:t>학번의 경우 전과와 군 입대 등으로 인해 학부에 남은 학부생 수가 많지 않아 본 행사의 혜택을 누릴 수 있는 인원이 적었습니다.</w:t>
      </w:r>
      <w:r>
        <w:rPr>
          <w:sz w:val="22"/>
        </w:rPr>
        <w:t xml:space="preserve"> </w:t>
      </w:r>
    </w:p>
    <w:p w14:paraId="70D85665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3A7F2AAA" w14:textId="7AA41A14" w:rsidR="004B4BBA" w:rsidRPr="007D6827" w:rsidRDefault="007D6827" w:rsidP="007D6827">
      <w:pPr>
        <w:widowControl/>
        <w:wordWrap/>
        <w:autoSpaceDE/>
        <w:autoSpaceDN/>
        <w:ind w:leftChars="71" w:left="142"/>
      </w:pPr>
      <w:r>
        <w:rPr>
          <w:rFonts w:hint="eastAsia"/>
          <w:sz w:val="22"/>
        </w:rPr>
        <w:t xml:space="preserve">내년도 </w:t>
      </w:r>
      <w:r>
        <w:rPr>
          <w:sz w:val="22"/>
        </w:rPr>
        <w:t>21</w:t>
      </w:r>
      <w:r>
        <w:rPr>
          <w:rFonts w:hint="eastAsia"/>
          <w:sz w:val="22"/>
        </w:rPr>
        <w:t>학번을 대상으로 사업을 기획한다면 더 많은 인원이 혜택을 누릴 수 있을 것이라 기대됩니다.</w:t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384E8A51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B9493A6" w14:textId="77777777" w:rsidR="008F1FC7" w:rsidRPr="009B1E15" w:rsidRDefault="008F1FC7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4DF1239E" w14:textId="77777777" w:rsidR="008F1FC7" w:rsidRPr="009B1E15" w:rsidRDefault="008F1FC7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6F035D9" w14:textId="3A1AA5A1" w:rsidR="008F1FC7" w:rsidRPr="009B1E15" w:rsidRDefault="008274FB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과 설명회</w:t>
            </w:r>
          </w:p>
        </w:tc>
      </w:tr>
    </w:tbl>
    <w:p w14:paraId="381D2004" w14:textId="77777777" w:rsidR="003D42B1" w:rsidRDefault="003D42B1" w:rsidP="003D42B1"/>
    <w:p w14:paraId="50620415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54779AE7" w14:textId="77777777" w:rsidTr="000D5D3F">
        <w:tc>
          <w:tcPr>
            <w:tcW w:w="2263" w:type="dxa"/>
          </w:tcPr>
          <w:p w14:paraId="5B4370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53319F5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3D42B1" w14:paraId="65967B37" w14:textId="77777777" w:rsidTr="000D5D3F">
        <w:tc>
          <w:tcPr>
            <w:tcW w:w="2263" w:type="dxa"/>
          </w:tcPr>
          <w:p w14:paraId="0B7E7407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0D35D76F" w14:textId="06CE7F4D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9.12-2022.11.23</w:t>
            </w:r>
          </w:p>
        </w:tc>
      </w:tr>
      <w:tr w:rsidR="003D42B1" w14:paraId="39A423CA" w14:textId="77777777" w:rsidTr="000D5D3F">
        <w:tc>
          <w:tcPr>
            <w:tcW w:w="2263" w:type="dxa"/>
          </w:tcPr>
          <w:p w14:paraId="5901C82B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468F5A2" w14:textId="508B35D8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1.24</w:t>
            </w:r>
          </w:p>
        </w:tc>
      </w:tr>
      <w:tr w:rsidR="003D42B1" w14:paraId="1DEFF1BD" w14:textId="77777777" w:rsidTr="000D5D3F">
        <w:tc>
          <w:tcPr>
            <w:tcW w:w="2263" w:type="dxa"/>
          </w:tcPr>
          <w:p w14:paraId="68FDD15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C5542C8" w14:textId="3E2B67AC" w:rsidR="003D42B1" w:rsidRPr="00062781" w:rsidRDefault="008274FB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  <w:r w:rsidR="00A02801">
              <w:rPr>
                <w:sz w:val="22"/>
              </w:rPr>
              <w:t xml:space="preserve"> </w:t>
            </w:r>
            <w:r w:rsidR="00A02801" w:rsidRPr="007F726F">
              <w:rPr>
                <w:szCs w:val="20"/>
              </w:rPr>
              <w:t>(</w:t>
            </w:r>
            <w:r w:rsidR="00A02801" w:rsidRPr="007F726F">
              <w:rPr>
                <w:rFonts w:hint="eastAsia"/>
                <w:szCs w:val="20"/>
              </w:rPr>
              <w:t>학과 사무실에서 구매,</w:t>
            </w:r>
            <w:r w:rsidR="00A02801" w:rsidRPr="007F726F">
              <w:rPr>
                <w:szCs w:val="20"/>
              </w:rPr>
              <w:t xml:space="preserve"> </w:t>
            </w:r>
            <w:r w:rsidR="00A02801"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3D42B1" w14:paraId="2B7426DB" w14:textId="77777777" w:rsidTr="000D5D3F">
        <w:tc>
          <w:tcPr>
            <w:tcW w:w="2263" w:type="dxa"/>
          </w:tcPr>
          <w:p w14:paraId="19199589" w14:textId="77777777" w:rsidR="003D42B1" w:rsidRPr="00062781" w:rsidRDefault="003D42B1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58A7341" w14:textId="77777777" w:rsidR="003D42B1" w:rsidRPr="00062781" w:rsidRDefault="006A6D3C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220379C6" w14:textId="77777777" w:rsidR="003D42B1" w:rsidRDefault="003D42B1" w:rsidP="003D42B1"/>
    <w:p w14:paraId="7A636F14" w14:textId="77777777" w:rsidR="003D42B1" w:rsidRDefault="003D42B1" w:rsidP="003D42B1"/>
    <w:p w14:paraId="53A93D6A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1EA5DBC2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43FAC20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BEC698E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79A62C0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8CB2463" w14:textId="77777777" w:rsidR="003D42B1" w:rsidRPr="00062781" w:rsidRDefault="003D42B1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274FB" w14:paraId="02613347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59BB3060" w14:textId="6880B39B" w:rsidR="008274FB" w:rsidRDefault="008274FB" w:rsidP="008274FB">
            <w:pPr>
              <w:jc w:val="center"/>
            </w:pPr>
            <w:r>
              <w:t>2022.09.12-2022.09.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D3BAA2A" w14:textId="71F1801C" w:rsidR="008274FB" w:rsidRDefault="008274FB" w:rsidP="008274FB">
            <w:pPr>
              <w:jc w:val="center"/>
            </w:pPr>
            <w:r>
              <w:rPr>
                <w:rFonts w:hint="eastAsia"/>
              </w:rPr>
              <w:t>홍보 동영상,</w:t>
            </w:r>
            <w:r>
              <w:t xml:space="preserve"> </w:t>
            </w:r>
            <w:r>
              <w:rPr>
                <w:rFonts w:hint="eastAsia"/>
              </w:rPr>
              <w:t>카드뉴스 제작 및 컨텐츠 구성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4FBFE8C" w14:textId="58CCA82F" w:rsidR="008274FB" w:rsidRDefault="008274FB" w:rsidP="008274FB">
            <w:pPr>
              <w:jc w:val="center"/>
            </w:pPr>
          </w:p>
        </w:tc>
      </w:tr>
      <w:tr w:rsidR="008274FB" w14:paraId="200BD95E" w14:textId="77777777" w:rsidTr="000D5D3F">
        <w:tc>
          <w:tcPr>
            <w:tcW w:w="2912" w:type="dxa"/>
          </w:tcPr>
          <w:p w14:paraId="65F8EC5A" w14:textId="0E7818FE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03-2022.10.07</w:t>
            </w:r>
          </w:p>
        </w:tc>
        <w:tc>
          <w:tcPr>
            <w:tcW w:w="2912" w:type="dxa"/>
          </w:tcPr>
          <w:p w14:paraId="1990366E" w14:textId="75107517" w:rsidR="008274FB" w:rsidRDefault="008274FB" w:rsidP="008274FB">
            <w:pPr>
              <w:jc w:val="center"/>
            </w:pPr>
            <w:r>
              <w:rPr>
                <w:rFonts w:hint="eastAsia"/>
              </w:rPr>
              <w:t>행사 장소 및 참여 교수님 섭외</w:t>
            </w:r>
          </w:p>
        </w:tc>
        <w:tc>
          <w:tcPr>
            <w:tcW w:w="2913" w:type="dxa"/>
          </w:tcPr>
          <w:p w14:paraId="4C84DC7F" w14:textId="1368E3FA" w:rsidR="008274FB" w:rsidRDefault="008274FB" w:rsidP="008274FB">
            <w:pPr>
              <w:jc w:val="center"/>
            </w:pPr>
          </w:p>
        </w:tc>
      </w:tr>
      <w:tr w:rsidR="008274FB" w14:paraId="04D9D991" w14:textId="77777777" w:rsidTr="000D5D3F">
        <w:tc>
          <w:tcPr>
            <w:tcW w:w="2912" w:type="dxa"/>
          </w:tcPr>
          <w:p w14:paraId="6DF0FFCA" w14:textId="77777777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0.31</w:t>
            </w:r>
          </w:p>
          <w:p w14:paraId="74FF02F8" w14:textId="478FE235" w:rsidR="008274FB" w:rsidRDefault="008274FB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</w:t>
            </w:r>
            <w:r w:rsidR="006E5B87">
              <w:t>11.14</w:t>
            </w:r>
          </w:p>
        </w:tc>
        <w:tc>
          <w:tcPr>
            <w:tcW w:w="2912" w:type="dxa"/>
          </w:tcPr>
          <w:p w14:paraId="65D0F172" w14:textId="77777777" w:rsidR="008274FB" w:rsidRDefault="008274FB" w:rsidP="008274FB">
            <w:pPr>
              <w:jc w:val="center"/>
            </w:pPr>
            <w:r>
              <w:rPr>
                <w:rFonts w:hint="eastAsia"/>
              </w:rPr>
              <w:t>P</w:t>
            </w:r>
            <w:r>
              <w:t>PT</w:t>
            </w:r>
            <w:r>
              <w:rPr>
                <w:rFonts w:hint="eastAsia"/>
              </w:rPr>
              <w:t>를 비롯한 자료 제작</w:t>
            </w:r>
          </w:p>
          <w:p w14:paraId="7621CF17" w14:textId="41057B24" w:rsidR="008274FB" w:rsidRDefault="006E5B87" w:rsidP="008274FB">
            <w:pPr>
              <w:jc w:val="center"/>
            </w:pPr>
            <w:r>
              <w:rPr>
                <w:rFonts w:hint="eastAsia"/>
              </w:rPr>
              <w:t>학과설명회 일정 공지 및 공유이벤트 공지</w:t>
            </w:r>
          </w:p>
        </w:tc>
        <w:tc>
          <w:tcPr>
            <w:tcW w:w="2913" w:type="dxa"/>
          </w:tcPr>
          <w:p w14:paraId="6CA08AC9" w14:textId="77777777" w:rsidR="008274FB" w:rsidRDefault="008274FB" w:rsidP="008274FB">
            <w:pPr>
              <w:jc w:val="center"/>
            </w:pPr>
          </w:p>
          <w:p w14:paraId="0A128DE2" w14:textId="32D630A9" w:rsidR="008274FB" w:rsidRDefault="006E5B87" w:rsidP="008274FB">
            <w:pPr>
              <w:jc w:val="center"/>
            </w:pPr>
            <w:r>
              <w:rPr>
                <w:rFonts w:hint="eastAsia"/>
              </w:rPr>
              <w:t>1</w:t>
            </w:r>
            <w:r>
              <w:t>1/29</w:t>
            </w:r>
            <w:r>
              <w:rPr>
                <w:rFonts w:hint="eastAsia"/>
              </w:rPr>
              <w:t>에 당첨자 공지</w:t>
            </w:r>
          </w:p>
        </w:tc>
      </w:tr>
      <w:tr w:rsidR="008274FB" w14:paraId="1790902B" w14:textId="77777777" w:rsidTr="000D5D3F">
        <w:tc>
          <w:tcPr>
            <w:tcW w:w="2912" w:type="dxa"/>
          </w:tcPr>
          <w:p w14:paraId="60CC7F53" w14:textId="7EE7D3EA" w:rsidR="008274FB" w:rsidRDefault="006E5B87" w:rsidP="008274FB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4</w:t>
            </w:r>
          </w:p>
        </w:tc>
        <w:tc>
          <w:tcPr>
            <w:tcW w:w="2912" w:type="dxa"/>
          </w:tcPr>
          <w:p w14:paraId="203D7550" w14:textId="38261315" w:rsidR="008274FB" w:rsidRDefault="006E5B87" w:rsidP="008274FB">
            <w:pPr>
              <w:jc w:val="center"/>
            </w:pPr>
            <w:r>
              <w:rPr>
                <w:rFonts w:hint="eastAsia"/>
              </w:rPr>
              <w:t>학과설명회 진행</w:t>
            </w:r>
          </w:p>
        </w:tc>
        <w:tc>
          <w:tcPr>
            <w:tcW w:w="2913" w:type="dxa"/>
          </w:tcPr>
          <w:p w14:paraId="70CA2F96" w14:textId="77777777" w:rsidR="008274FB" w:rsidRDefault="008274FB" w:rsidP="008274FB">
            <w:pPr>
              <w:jc w:val="center"/>
            </w:pPr>
          </w:p>
        </w:tc>
      </w:tr>
    </w:tbl>
    <w:p w14:paraId="019EADD7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3F7FB78B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1B1304F" w14:textId="7927B65B" w:rsidR="003D42B1" w:rsidRPr="006A6D3C" w:rsidRDefault="006E5B87" w:rsidP="006A6D3C">
      <w:pPr>
        <w:pStyle w:val="a8"/>
        <w:ind w:leftChars="0" w:left="701"/>
      </w:pPr>
      <w:r>
        <w:rPr>
          <w:rFonts w:hint="eastAsia"/>
        </w:rPr>
        <w:t xml:space="preserve">응용공학동 </w:t>
      </w:r>
      <w:r>
        <w:t>1</w:t>
      </w:r>
      <w:r>
        <w:rPr>
          <w:rFonts w:hint="eastAsia"/>
        </w:rPr>
        <w:t>층 영상강의실을</w:t>
      </w:r>
      <w:r w:rsidRPr="00590CBE">
        <w:rPr>
          <w:rFonts w:hint="eastAsia"/>
        </w:rPr>
        <w:t xml:space="preserve"> 대여하여 학과 설명회를 </w:t>
      </w:r>
      <w:r>
        <w:rPr>
          <w:rFonts w:hint="eastAsia"/>
        </w:rPr>
        <w:t>진행하였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 xml:space="preserve">홍보는 인스타그램을 통해 카드뉴스와 학과 홍보 동영상을 이용하여 </w:t>
      </w:r>
      <w:r>
        <w:rPr>
          <w:rFonts w:hint="eastAsia"/>
        </w:rPr>
        <w:t>진행하였고</w:t>
      </w:r>
      <w:r w:rsidRPr="00590CBE">
        <w:rPr>
          <w:rFonts w:hint="eastAsia"/>
        </w:rPr>
        <w:t>,</w:t>
      </w:r>
      <w:r w:rsidRPr="00590CBE">
        <w:t xml:space="preserve"> </w:t>
      </w:r>
      <w:r w:rsidRPr="00590CBE">
        <w:rPr>
          <w:rFonts w:hint="eastAsia"/>
        </w:rPr>
        <w:t xml:space="preserve">공유이벤트를 </w:t>
      </w:r>
      <w:r>
        <w:rPr>
          <w:rFonts w:hint="eastAsia"/>
        </w:rPr>
        <w:t>진행하였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 xml:space="preserve">학과설명회는 </w:t>
      </w:r>
      <w:r>
        <w:rPr>
          <w:rFonts w:hint="eastAsia"/>
        </w:rPr>
        <w:t xml:space="preserve">학과장님과 홍보위원장을 담당하시는 </w:t>
      </w:r>
      <w:r w:rsidRPr="00590CBE">
        <w:rPr>
          <w:rFonts w:hint="eastAsia"/>
        </w:rPr>
        <w:t>교수님 두 분과 과대표,</w:t>
      </w:r>
      <w:r w:rsidRPr="00590CBE">
        <w:t xml:space="preserve"> </w:t>
      </w:r>
      <w:r w:rsidRPr="00590CBE">
        <w:rPr>
          <w:rFonts w:hint="eastAsia"/>
        </w:rPr>
        <w:t>부과대표의 설명회</w:t>
      </w:r>
      <w:r w:rsidRPr="00590CBE">
        <w:t xml:space="preserve"> </w:t>
      </w:r>
      <w:r w:rsidRPr="00590CBE">
        <w:rPr>
          <w:rFonts w:hint="eastAsia"/>
        </w:rPr>
        <w:t xml:space="preserve">진행을 통해 </w:t>
      </w:r>
      <w:r>
        <w:rPr>
          <w:rFonts w:hint="eastAsia"/>
        </w:rPr>
        <w:t>이루어졌습니다</w:t>
      </w:r>
      <w:r w:rsidRPr="00590CBE">
        <w:rPr>
          <w:rFonts w:hint="eastAsia"/>
        </w:rPr>
        <w:t>.</w:t>
      </w:r>
      <w:r w:rsidRPr="00590CBE">
        <w:t xml:space="preserve"> </w:t>
      </w:r>
      <w:r w:rsidRPr="00590CBE">
        <w:rPr>
          <w:rFonts w:hint="eastAsia"/>
        </w:rPr>
        <w:t>교수님께서는 교수님 소개와 학과에 대한 소개 및 비전에 대해 발표하시고,</w:t>
      </w:r>
      <w:r w:rsidRPr="00590CBE">
        <w:t xml:space="preserve"> </w:t>
      </w:r>
      <w:r w:rsidRPr="00590CBE">
        <w:rPr>
          <w:rFonts w:hint="eastAsia"/>
        </w:rPr>
        <w:t>과대표/부과대표는 학과생활과 학과</w:t>
      </w:r>
      <w:r w:rsidRPr="00590CBE">
        <w:t xml:space="preserve"> </w:t>
      </w:r>
      <w:r w:rsidRPr="00590CBE">
        <w:rPr>
          <w:rFonts w:hint="eastAsia"/>
        </w:rPr>
        <w:t xml:space="preserve">행사에 대해 </w:t>
      </w:r>
      <w:r>
        <w:rPr>
          <w:rFonts w:hint="eastAsia"/>
        </w:rPr>
        <w:t>소개했습니다</w:t>
      </w:r>
      <w:r w:rsidRPr="00590CBE">
        <w:t xml:space="preserve"> </w:t>
      </w:r>
      <w:r w:rsidRPr="00590CBE">
        <w:rPr>
          <w:rFonts w:hint="eastAsia"/>
        </w:rPr>
        <w:t xml:space="preserve">학과설명회에 참여한 학생들에게는 </w:t>
      </w:r>
      <w:r>
        <w:rPr>
          <w:rFonts w:hint="eastAsia"/>
        </w:rPr>
        <w:t>도시락을 제공하였습니다</w:t>
      </w:r>
      <w:r w:rsidRPr="00590CBE">
        <w:rPr>
          <w:rFonts w:hint="eastAsia"/>
        </w:rPr>
        <w:t>.</w:t>
      </w:r>
      <w:r>
        <w:rPr>
          <w:sz w:val="22"/>
        </w:rPr>
        <w:t xml:space="preserve"> </w:t>
      </w:r>
      <w:r w:rsidR="006A6D3C">
        <w:t xml:space="preserve"> </w:t>
      </w:r>
    </w:p>
    <w:p w14:paraId="2596F95A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BE8C372" w14:textId="5865690A" w:rsidR="003D42B1" w:rsidRPr="0066325F" w:rsidRDefault="006E5B87" w:rsidP="0066325F">
      <w:pPr>
        <w:ind w:left="709" w:firstLineChars="3" w:firstLine="6"/>
      </w:pPr>
      <w:r>
        <w:rPr>
          <w:rFonts w:hint="eastAsia"/>
        </w:rPr>
        <w:t xml:space="preserve">사전 신청을 받았던 </w:t>
      </w:r>
      <w:r>
        <w:t>130</w:t>
      </w:r>
      <w:r>
        <w:rPr>
          <w:rFonts w:hint="eastAsia"/>
        </w:rPr>
        <w:t xml:space="preserve">명 중 </w:t>
      </w:r>
      <w:r>
        <w:t>100</w:t>
      </w:r>
      <w:r>
        <w:rPr>
          <w:rFonts w:hint="eastAsia"/>
        </w:rPr>
        <w:t>여명의 새내기가 학과 설명회에 참석하여</w:t>
      </w:r>
      <w:r>
        <w:t xml:space="preserve"> </w:t>
      </w:r>
      <w:r>
        <w:rPr>
          <w:rFonts w:hint="eastAsia"/>
        </w:rPr>
        <w:t>행사를 진행했습니다.</w:t>
      </w:r>
    </w:p>
    <w:p w14:paraId="1B9EA669" w14:textId="77777777" w:rsidR="003D42B1" w:rsidRDefault="003D42B1" w:rsidP="003D42B1"/>
    <w:p w14:paraId="3062D440" w14:textId="77777777" w:rsidR="003D42B1" w:rsidRDefault="003D42B1" w:rsidP="003D42B1"/>
    <w:p w14:paraId="5A756760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2"/>
        <w:gridCol w:w="701"/>
        <w:gridCol w:w="1204"/>
        <w:gridCol w:w="536"/>
        <w:gridCol w:w="1175"/>
        <w:gridCol w:w="490"/>
        <w:gridCol w:w="690"/>
        <w:gridCol w:w="2001"/>
      </w:tblGrid>
      <w:tr w:rsidR="0066325F" w:rsidRPr="00626527" w14:paraId="65E88625" w14:textId="77777777" w:rsidTr="0066325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BBCB1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52C4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5A27F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BB32F3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E6B6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BCB3A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00445E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4B8AE4" w14:textId="77777777" w:rsidR="003D42B1" w:rsidRPr="00626527" w:rsidRDefault="004C7F28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1BFDE7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66325F" w:rsidRPr="00626527" w14:paraId="2DA5A5D6" w14:textId="77777777" w:rsidTr="0066325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3201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DE0DCE" w14:textId="629D2FA2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 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C46F93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F94F24" w14:textId="6E3418AE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공유이벤트 상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5DF1C4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0D64E" w14:textId="202E0421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FA299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1AECCA" w14:textId="77777777" w:rsidR="0066325F" w:rsidRPr="00626527" w:rsidRDefault="0066325F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0FAB95C" w14:textId="780A6BDE" w:rsidR="0066325F" w:rsidRPr="00626527" w:rsidRDefault="006E5B87" w:rsidP="0066325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66325F" w:rsidRPr="00626527" w14:paraId="2F26F7B0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7D68C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953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BEFA6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992DB1" w14:textId="150D1984" w:rsidR="003D42B1" w:rsidRPr="0062652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가자 도시락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7AA4D5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B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26ECC" w14:textId="12E16AA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,6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3165C5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1A125B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3EF417" w14:textId="258B7F0D" w:rsidR="003D42B1" w:rsidRPr="0062652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66325F" w:rsidRPr="00626527" w14:paraId="03DDC7A8" w14:textId="77777777" w:rsidTr="0066325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8F2E8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B6B32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9C50DA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6A66B" w14:textId="7444119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E5B8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B2DF0" w14:textId="77777777" w:rsidR="003D42B1" w:rsidRPr="00626527" w:rsidRDefault="003D42B1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66325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E2C94" w14:textId="77777777" w:rsidR="003D42B1" w:rsidRPr="00626527" w:rsidRDefault="0066325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3D42B1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60DBD2" w14:textId="07B61C32" w:rsidR="003D42B1" w:rsidRPr="006E5B87" w:rsidRDefault="006E5B87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E5B87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사무실에서 구매를 비롯한 전 과정을 대행</w:t>
            </w:r>
          </w:p>
        </w:tc>
      </w:tr>
    </w:tbl>
    <w:p w14:paraId="6E412CA1" w14:textId="77777777" w:rsidR="003D42B1" w:rsidRDefault="003D42B1" w:rsidP="003D42B1"/>
    <w:p w14:paraId="555A09F5" w14:textId="77777777" w:rsidR="003D42B1" w:rsidRDefault="003D42B1" w:rsidP="003D42B1"/>
    <w:p w14:paraId="7A3CE46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0D12380E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EFD2A42" w14:textId="0D751201" w:rsidR="003D42B1" w:rsidRPr="00062781" w:rsidRDefault="006E5B87" w:rsidP="006E5B87">
      <w:pPr>
        <w:ind w:left="21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>2</w:t>
      </w:r>
      <w:r>
        <w:rPr>
          <w:rFonts w:hint="eastAsia"/>
          <w:sz w:val="22"/>
        </w:rPr>
        <w:t>학번 새내기들을 대상으로 신소재공학과에 대해 소개하고 학과 선택에 도움을 줄 수 있도록 학과설명회를 진행함.</w:t>
      </w:r>
    </w:p>
    <w:p w14:paraId="214AF028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2EC01A0" w14:textId="45CFAEEE" w:rsidR="003D42B1" w:rsidRPr="003E485B" w:rsidRDefault="003D42B1" w:rsidP="003D42B1">
      <w:pPr>
        <w:ind w:firstLineChars="50" w:firstLine="100"/>
      </w:pPr>
      <w:r w:rsidRPr="003E485B">
        <w:rPr>
          <w:rFonts w:hint="eastAsia"/>
        </w:rPr>
        <w:t xml:space="preserve"> </w:t>
      </w:r>
      <w:r w:rsidR="006E5B87">
        <w:rPr>
          <w:rFonts w:hint="eastAsia"/>
        </w:rPr>
        <w:t>-</w:t>
      </w:r>
    </w:p>
    <w:p w14:paraId="430741D3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875084F" w14:textId="25C762C8" w:rsidR="000D5D3F" w:rsidRDefault="006E5B87" w:rsidP="003E485B">
      <w:pPr>
        <w:widowControl/>
        <w:wordWrap/>
        <w:autoSpaceDE/>
        <w:autoSpaceDN/>
        <w:ind w:leftChars="71" w:left="142"/>
      </w:pPr>
      <w:r>
        <w:rPr>
          <w:rFonts w:hint="eastAsia"/>
        </w:rPr>
        <w:t>-</w:t>
      </w:r>
    </w:p>
    <w:p w14:paraId="0CCC6B36" w14:textId="77777777" w:rsidR="000D5D3F" w:rsidRDefault="000D5D3F" w:rsidP="003E485B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0D5D3F" w:rsidRPr="009B1E15" w14:paraId="00DF632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939A60D" w14:textId="77777777" w:rsidR="000D5D3F" w:rsidRPr="009B1E15" w:rsidRDefault="000D5D3F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A3F360" w14:textId="77777777" w:rsidR="000D5D3F" w:rsidRPr="009B1E15" w:rsidRDefault="000D5D3F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3BC7B9F" w14:textId="4F8B97BD" w:rsidR="000D5D3F" w:rsidRPr="009B1E15" w:rsidRDefault="006E5B87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 xml:space="preserve">학년별 친목 프로그램 </w:t>
            </w:r>
            <w:r>
              <w:rPr>
                <w:b/>
                <w:sz w:val="36"/>
                <w:szCs w:val="20"/>
              </w:rPr>
              <w:t xml:space="preserve">– </w:t>
            </w:r>
            <w:r>
              <w:rPr>
                <w:rFonts w:hint="eastAsia"/>
                <w:b/>
                <w:sz w:val="36"/>
                <w:szCs w:val="20"/>
              </w:rPr>
              <w:t>라우에 그룹</w:t>
            </w:r>
          </w:p>
        </w:tc>
      </w:tr>
    </w:tbl>
    <w:p w14:paraId="14EA665E" w14:textId="77777777" w:rsidR="000D5D3F" w:rsidRDefault="000D5D3F" w:rsidP="000D5D3F"/>
    <w:p w14:paraId="7F65F046" w14:textId="77777777" w:rsidR="000D5D3F" w:rsidRPr="0029157A" w:rsidRDefault="000D5D3F" w:rsidP="000D5D3F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0D5D3F" w14:paraId="78CF5274" w14:textId="77777777" w:rsidTr="000D5D3F">
        <w:tc>
          <w:tcPr>
            <w:tcW w:w="2263" w:type="dxa"/>
          </w:tcPr>
          <w:p w14:paraId="04BFA7C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7934BCA" w14:textId="77777777" w:rsidR="00CB77F6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 및 학과 사무실 지원</w:t>
            </w:r>
          </w:p>
        </w:tc>
      </w:tr>
      <w:tr w:rsidR="000D5D3F" w14:paraId="03074AC1" w14:textId="77777777" w:rsidTr="000D5D3F">
        <w:tc>
          <w:tcPr>
            <w:tcW w:w="2263" w:type="dxa"/>
          </w:tcPr>
          <w:p w14:paraId="449B36AF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118DABDF" w14:textId="627A3623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6E5B87">
              <w:rPr>
                <w:sz w:val="22"/>
              </w:rPr>
              <w:t>08.24-</w:t>
            </w:r>
            <w:r w:rsidR="00490BEA">
              <w:rPr>
                <w:sz w:val="22"/>
              </w:rPr>
              <w:t>2022.08.27</w:t>
            </w:r>
          </w:p>
        </w:tc>
      </w:tr>
      <w:tr w:rsidR="000D5D3F" w14:paraId="5F25A1EF" w14:textId="77777777" w:rsidTr="000D5D3F">
        <w:tc>
          <w:tcPr>
            <w:tcW w:w="2263" w:type="dxa"/>
          </w:tcPr>
          <w:p w14:paraId="49CB7F31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EDB53AC" w14:textId="22AEAD83" w:rsidR="000D5D3F" w:rsidRPr="00062781" w:rsidRDefault="00CB77F6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</w:t>
            </w:r>
            <w:r w:rsidR="00490BEA">
              <w:rPr>
                <w:sz w:val="22"/>
              </w:rPr>
              <w:t>08.28-2022.12.16</w:t>
            </w:r>
          </w:p>
        </w:tc>
      </w:tr>
      <w:tr w:rsidR="000D5D3F" w14:paraId="754BA30A" w14:textId="77777777" w:rsidTr="000D5D3F">
        <w:tc>
          <w:tcPr>
            <w:tcW w:w="2263" w:type="dxa"/>
          </w:tcPr>
          <w:p w14:paraId="41C22D5C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152EC9A" w14:textId="4015ED31" w:rsidR="00CB77F6" w:rsidRPr="00062781" w:rsidRDefault="00490BEA" w:rsidP="000D5D3F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52,500</w:t>
            </w:r>
          </w:p>
        </w:tc>
      </w:tr>
      <w:tr w:rsidR="000D5D3F" w14:paraId="71236259" w14:textId="77777777" w:rsidTr="000D5D3F">
        <w:tc>
          <w:tcPr>
            <w:tcW w:w="2263" w:type="dxa"/>
          </w:tcPr>
          <w:p w14:paraId="71BAA154" w14:textId="77777777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1FCC0688" w14:textId="261CBD4D" w:rsidR="000D5D3F" w:rsidRPr="00062781" w:rsidRDefault="000D5D3F" w:rsidP="000D5D3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</w:t>
            </w:r>
            <w:r w:rsidR="00490BEA">
              <w:rPr>
                <w:rFonts w:hint="eastAsia"/>
                <w:sz w:val="22"/>
              </w:rPr>
              <w:t>박성주</w:t>
            </w:r>
          </w:p>
        </w:tc>
      </w:tr>
    </w:tbl>
    <w:p w14:paraId="7580F374" w14:textId="77777777" w:rsidR="000D5D3F" w:rsidRDefault="000D5D3F" w:rsidP="000D5D3F"/>
    <w:p w14:paraId="6F08A48C" w14:textId="77777777" w:rsidR="000D5D3F" w:rsidRDefault="000D5D3F" w:rsidP="000D5D3F"/>
    <w:p w14:paraId="399D6EFE" w14:textId="77777777" w:rsidR="000D5D3F" w:rsidRPr="008A6F11" w:rsidRDefault="000D5D3F" w:rsidP="000D5D3F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67B7E1E9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D5D3F" w14:paraId="31D2223B" w14:textId="77777777" w:rsidTr="000D5D3F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62871B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2E5DA05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6E9C908" w14:textId="77777777" w:rsidR="000D5D3F" w:rsidRPr="00062781" w:rsidRDefault="000D5D3F" w:rsidP="000D5D3F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90BEA" w14:paraId="0391B9D1" w14:textId="77777777" w:rsidTr="000D5D3F">
        <w:tc>
          <w:tcPr>
            <w:tcW w:w="2912" w:type="dxa"/>
            <w:tcBorders>
              <w:top w:val="single" w:sz="4" w:space="0" w:color="auto"/>
            </w:tcBorders>
          </w:tcPr>
          <w:p w14:paraId="6578019B" w14:textId="34F7A9C5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4~2022.08.2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47E27EC9" w14:textId="4929D793" w:rsidR="00490BEA" w:rsidRDefault="00490BEA" w:rsidP="00490BEA">
            <w:pPr>
              <w:jc w:val="center"/>
            </w:pPr>
            <w:r>
              <w:rPr>
                <w:rFonts w:hint="eastAsia"/>
              </w:rPr>
              <w:t>카드뉴스 제작 및 학부생 명단 요청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726B8F0" w14:textId="653FF33F" w:rsidR="00490BEA" w:rsidRDefault="00490BEA" w:rsidP="00490BEA">
            <w:pPr>
              <w:jc w:val="center"/>
            </w:pPr>
          </w:p>
        </w:tc>
      </w:tr>
      <w:tr w:rsidR="00490BEA" w14:paraId="3E5D9111" w14:textId="77777777" w:rsidTr="000D5D3F">
        <w:tc>
          <w:tcPr>
            <w:tcW w:w="2912" w:type="dxa"/>
          </w:tcPr>
          <w:p w14:paraId="08922640" w14:textId="498BBCAC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8-2022.09.02</w:t>
            </w:r>
          </w:p>
        </w:tc>
        <w:tc>
          <w:tcPr>
            <w:tcW w:w="2912" w:type="dxa"/>
          </w:tcPr>
          <w:p w14:paraId="69D215E0" w14:textId="63693B09" w:rsidR="00490BEA" w:rsidRDefault="00490BEA" w:rsidP="00490BEA">
            <w:pPr>
              <w:jc w:val="center"/>
            </w:pPr>
            <w:r>
              <w:rPr>
                <w:rFonts w:hint="eastAsia"/>
              </w:rPr>
              <w:t>참가자 명단 수집 및 조편성</w:t>
            </w:r>
          </w:p>
        </w:tc>
        <w:tc>
          <w:tcPr>
            <w:tcW w:w="2913" w:type="dxa"/>
          </w:tcPr>
          <w:p w14:paraId="3B9E2E28" w14:textId="570AA5A1" w:rsidR="00490BEA" w:rsidRDefault="00490BEA" w:rsidP="00490BEA">
            <w:pPr>
              <w:jc w:val="center"/>
            </w:pPr>
          </w:p>
        </w:tc>
      </w:tr>
      <w:tr w:rsidR="00490BEA" w14:paraId="00FC0C8B" w14:textId="77777777" w:rsidTr="000D5D3F">
        <w:tc>
          <w:tcPr>
            <w:tcW w:w="2912" w:type="dxa"/>
          </w:tcPr>
          <w:p w14:paraId="44ADF1B8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5-2022.10.07</w:t>
            </w:r>
          </w:p>
          <w:p w14:paraId="601EFFAD" w14:textId="3193E487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24-2022.12.02</w:t>
            </w:r>
          </w:p>
          <w:p w14:paraId="26931F88" w14:textId="1D80AE4C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16</w:t>
            </w:r>
          </w:p>
        </w:tc>
        <w:tc>
          <w:tcPr>
            <w:tcW w:w="2912" w:type="dxa"/>
          </w:tcPr>
          <w:p w14:paraId="70EEE43D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1차 활동기간</w:t>
            </w:r>
          </w:p>
          <w:p w14:paraId="17B6DD17" w14:textId="77777777" w:rsidR="00490BEA" w:rsidRDefault="00490BEA" w:rsidP="00490BEA">
            <w:pPr>
              <w:jc w:val="center"/>
            </w:pPr>
            <w:r>
              <w:rPr>
                <w:rFonts w:hint="eastAsia"/>
              </w:rPr>
              <w:t>2차 활동기간</w:t>
            </w:r>
          </w:p>
          <w:p w14:paraId="752D5C86" w14:textId="5D4C889B" w:rsidR="00490BEA" w:rsidRDefault="00490BEA" w:rsidP="00490BEA">
            <w:pPr>
              <w:jc w:val="center"/>
            </w:pPr>
            <w:r>
              <w:rPr>
                <w:rFonts w:hint="eastAsia"/>
              </w:rPr>
              <w:t>우수 활동조 시상</w:t>
            </w:r>
          </w:p>
        </w:tc>
        <w:tc>
          <w:tcPr>
            <w:tcW w:w="2913" w:type="dxa"/>
          </w:tcPr>
          <w:p w14:paraId="684382C1" w14:textId="77777777" w:rsidR="00490BEA" w:rsidRDefault="00490BEA" w:rsidP="00490BEA">
            <w:pPr>
              <w:jc w:val="center"/>
            </w:pPr>
          </w:p>
        </w:tc>
      </w:tr>
    </w:tbl>
    <w:p w14:paraId="6079EF96" w14:textId="77777777" w:rsidR="000D5D3F" w:rsidRPr="008A6F11" w:rsidRDefault="000D5D3F" w:rsidP="000D5D3F">
      <w:pPr>
        <w:ind w:firstLineChars="100" w:firstLine="220"/>
        <w:rPr>
          <w:sz w:val="22"/>
        </w:rPr>
      </w:pPr>
    </w:p>
    <w:p w14:paraId="40E92516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4B4088E5" w14:textId="03826D70" w:rsid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  <w:r w:rsidRPr="00A21A07">
        <w:rPr>
          <w:rFonts w:hint="eastAsia"/>
          <w:color w:val="000000"/>
          <w:szCs w:val="22"/>
        </w:rPr>
        <w:t>먼저,</w:t>
      </w:r>
      <w:r w:rsidRPr="00A21A07"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 xml:space="preserve">구글 폼을 이용하여 신소재공학과 학부 학생들 중 과비를 납부한 학생들을 대상으로 </w:t>
      </w:r>
      <w:r w:rsidR="00490BEA">
        <w:rPr>
          <w:rFonts w:hint="eastAsia"/>
          <w:color w:val="000000"/>
          <w:szCs w:val="22"/>
        </w:rPr>
        <w:t>라우에 그룹 참가</w:t>
      </w:r>
      <w:r w:rsidRPr="00A21A07">
        <w:rPr>
          <w:rFonts w:hint="eastAsia"/>
          <w:color w:val="000000"/>
          <w:szCs w:val="22"/>
        </w:rPr>
        <w:t xml:space="preserve"> 신청을 </w:t>
      </w:r>
      <w:r>
        <w:rPr>
          <w:rFonts w:hint="eastAsia"/>
          <w:color w:val="000000"/>
          <w:szCs w:val="22"/>
        </w:rPr>
        <w:t>받았습니다</w:t>
      </w:r>
      <w:r w:rsidRPr="00A21A07">
        <w:rPr>
          <w:rFonts w:hint="eastAsia"/>
          <w:color w:val="000000"/>
          <w:szCs w:val="22"/>
        </w:rPr>
        <w:t>.</w:t>
      </w:r>
      <w:r w:rsidRPr="00A21A07"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 xml:space="preserve">신청시 개별 신청 또는 친한 친구끼리 같이 신청할 수 있는 </w:t>
      </w:r>
      <w:r w:rsidRPr="00A21A07">
        <w:rPr>
          <w:color w:val="000000"/>
          <w:szCs w:val="22"/>
        </w:rPr>
        <w:t>2</w:t>
      </w:r>
      <w:r w:rsidRPr="00A21A07">
        <w:rPr>
          <w:rFonts w:hint="eastAsia"/>
          <w:color w:val="000000"/>
          <w:szCs w:val="22"/>
        </w:rPr>
        <w:t xml:space="preserve">인 </w:t>
      </w:r>
      <w:r w:rsidRPr="00A21A07">
        <w:rPr>
          <w:color w:val="000000"/>
          <w:szCs w:val="22"/>
        </w:rPr>
        <w:t>1</w:t>
      </w:r>
      <w:r w:rsidRPr="00A21A07">
        <w:rPr>
          <w:rFonts w:hint="eastAsia"/>
          <w:color w:val="000000"/>
          <w:szCs w:val="22"/>
        </w:rPr>
        <w:t xml:space="preserve">조 신청이 가능하도록 </w:t>
      </w:r>
      <w:r>
        <w:rPr>
          <w:rFonts w:hint="eastAsia"/>
          <w:color w:val="000000"/>
          <w:szCs w:val="22"/>
        </w:rPr>
        <w:t>하였습니다.</w:t>
      </w:r>
      <w:r>
        <w:rPr>
          <w:color w:val="000000"/>
          <w:szCs w:val="22"/>
        </w:rPr>
        <w:t xml:space="preserve"> </w:t>
      </w:r>
      <w:r w:rsidRPr="00A21A07">
        <w:rPr>
          <w:rFonts w:hint="eastAsia"/>
          <w:color w:val="000000"/>
          <w:szCs w:val="22"/>
        </w:rPr>
        <w:t>이때,</w:t>
      </w:r>
      <w:r w:rsidRPr="00A21A07">
        <w:rPr>
          <w:color w:val="000000"/>
          <w:szCs w:val="22"/>
        </w:rPr>
        <w:t xml:space="preserve"> </w:t>
      </w:r>
      <w:r w:rsidR="00490BEA">
        <w:rPr>
          <w:rFonts w:hint="eastAsia"/>
          <w:color w:val="000000"/>
          <w:szCs w:val="22"/>
        </w:rPr>
        <w:t>조 편성 및</w:t>
      </w:r>
      <w:r w:rsidRPr="00CB77F6">
        <w:rPr>
          <w:rFonts w:hint="eastAsia"/>
          <w:color w:val="000000"/>
          <w:szCs w:val="22"/>
        </w:rPr>
        <w:t xml:space="preserve"> 배정 시 참여한 학생들을 </w:t>
      </w:r>
      <w:r w:rsidR="00490BEA">
        <w:rPr>
          <w:rFonts w:hint="eastAsia"/>
          <w:color w:val="000000"/>
          <w:szCs w:val="22"/>
        </w:rPr>
        <w:t>4인 1</w:t>
      </w:r>
      <w:r w:rsidRPr="00CB77F6">
        <w:rPr>
          <w:rFonts w:hint="eastAsia"/>
          <w:color w:val="000000"/>
          <w:szCs w:val="22"/>
        </w:rPr>
        <w:t>조를 만들어 준 후 전년도 라우에 그룹과 같이 학과에 대한 정보를 얻고 친해질 수 있는 시간을 가지</w:t>
      </w:r>
      <w:r>
        <w:rPr>
          <w:rFonts w:hint="eastAsia"/>
          <w:color w:val="000000"/>
          <w:szCs w:val="22"/>
        </w:rPr>
        <w:t>게 하고자 하였습니다.</w:t>
      </w:r>
    </w:p>
    <w:p w14:paraId="05D0931C" w14:textId="3DAD1B62" w:rsidR="00CB77F6" w:rsidRPr="00CB77F6" w:rsidRDefault="00CB77F6" w:rsidP="00CB77F6">
      <w:pPr>
        <w:pStyle w:val="a8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 w:left="701"/>
        <w:rPr>
          <w:color w:val="000000"/>
          <w:szCs w:val="22"/>
        </w:rPr>
      </w:pPr>
    </w:p>
    <w:p w14:paraId="2DA84B73" w14:textId="77777777" w:rsidR="000D5D3F" w:rsidRDefault="000D5D3F" w:rsidP="000D5D3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C63500C" w14:textId="0CF54636" w:rsidR="000D5D3F" w:rsidRPr="0066325F" w:rsidRDefault="00490BEA" w:rsidP="000D5D3F">
      <w:pPr>
        <w:ind w:left="709" w:firstLineChars="3" w:firstLine="6"/>
      </w:pPr>
      <w:r>
        <w:rPr>
          <w:rFonts w:hint="eastAsia"/>
        </w:rPr>
        <w:t>2</w:t>
      </w:r>
      <w:r>
        <w:t>022</w:t>
      </w:r>
      <w:r>
        <w:rPr>
          <w:rFonts w:hint="eastAsia"/>
        </w:rPr>
        <w:t>년 가을학기의 경우 과비 납부자 수가 적어 참여 가능한 학생 수가 적었고,</w:t>
      </w:r>
      <w:r>
        <w:t xml:space="preserve"> </w:t>
      </w:r>
      <w:r>
        <w:rPr>
          <w:rFonts w:hint="eastAsia"/>
        </w:rPr>
        <w:t xml:space="preserve">참가 신청을 진행한 학생의 수도 적어 총 </w:t>
      </w:r>
      <w:r>
        <w:t>8</w:t>
      </w:r>
      <w:r>
        <w:rPr>
          <w:rFonts w:hint="eastAsia"/>
        </w:rPr>
        <w:t>명이 참여하였습니다.</w:t>
      </w:r>
      <w:r>
        <w:t xml:space="preserve"> </w:t>
      </w:r>
    </w:p>
    <w:p w14:paraId="7902AAF5" w14:textId="77777777" w:rsidR="000D5D3F" w:rsidRDefault="000D5D3F" w:rsidP="000D5D3F"/>
    <w:p w14:paraId="76656798" w14:textId="77777777" w:rsidR="000D5D3F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2"/>
        <w:gridCol w:w="698"/>
        <w:gridCol w:w="1176"/>
        <w:gridCol w:w="536"/>
        <w:gridCol w:w="1175"/>
        <w:gridCol w:w="1002"/>
        <w:gridCol w:w="690"/>
        <w:gridCol w:w="1521"/>
      </w:tblGrid>
      <w:tr w:rsidR="00490BEA" w:rsidRPr="00626527" w14:paraId="2B2B023D" w14:textId="77777777" w:rsidTr="000D5D3F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4365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4A44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7E41D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B14C4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C8BC00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E1354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C5A02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9D3329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07A92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490BEA" w:rsidRPr="00626527" w14:paraId="2CA1C740" w14:textId="77777777" w:rsidTr="000D5D3F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1B7C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F40A0F" w14:textId="5A72FD23" w:rsidR="00CB77F6" w:rsidRPr="00626527" w:rsidRDefault="00490BEA" w:rsidP="00CB77F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년별 친목 프로그램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–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우에 그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32C734" w14:textId="3BBF608B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10E2FE" w14:textId="3999CCE2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활동지원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E10098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E0844A" w14:textId="4CB41E10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3FBFC9" w14:textId="5DFDE5C3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2,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D3EA4" w14:textId="0D6545B7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9.1</w:t>
            </w:r>
            <w:r w:rsidR="000D5D3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D48CB08" w14:textId="3FD1F275" w:rsidR="000D5D3F" w:rsidRPr="00CB77F6" w:rsidRDefault="000D5D3F" w:rsidP="00CB77F6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szCs w:val="20"/>
              </w:rPr>
            </w:pPr>
          </w:p>
        </w:tc>
      </w:tr>
      <w:tr w:rsidR="00490BEA" w:rsidRPr="00626527" w14:paraId="11C54CD0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5B7D1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9B766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0DA22A" w14:textId="56913DCA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13047E" w14:textId="42104E57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활동조 시상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A02A72" w14:textId="77777777" w:rsidR="000D5D3F" w:rsidRPr="00626527" w:rsidRDefault="00CB77F6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</w:t>
            </w:r>
            <w:r w:rsidR="000D5D3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8914A2" w14:textId="3428B244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</w:t>
            </w:r>
            <w:r w:rsidR="00BA3B3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E94DB0" w14:textId="2BD5B01C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5633AD" w14:textId="138D1E21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0D5D3F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094C6A" w14:textId="4786CE10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490BEA" w:rsidRPr="00626527" w14:paraId="73C12F87" w14:textId="77777777" w:rsidTr="000D5D3F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73EB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BEC97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803E1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DBAF89" w14:textId="7CB3B456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9DBCE" w14:textId="3F19B5B6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2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</w:t>
            </w:r>
            <w:r w:rsidR="00490BEA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</w:t>
            </w:r>
            <w:r w:rsidR="00CB77F6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26128" w14:textId="3195663A" w:rsidR="000D5D3F" w:rsidRPr="00626527" w:rsidRDefault="00490BEA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2.7</w:t>
            </w:r>
            <w:r w:rsidR="000D5D3F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5DD8C" w14:textId="77777777" w:rsidR="000D5D3F" w:rsidRPr="00626527" w:rsidRDefault="000D5D3F" w:rsidP="000D5D3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5494EFE" w14:textId="77777777" w:rsidR="000D5D3F" w:rsidRDefault="000D5D3F" w:rsidP="000D5D3F"/>
    <w:p w14:paraId="78685756" w14:textId="77777777" w:rsidR="000D5D3F" w:rsidRDefault="000D5D3F" w:rsidP="000D5D3F"/>
    <w:p w14:paraId="55EB821D" w14:textId="77777777" w:rsidR="000D5D3F" w:rsidRPr="00062781" w:rsidRDefault="000D5D3F" w:rsidP="000D5D3F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6EB86C0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49D4306" w14:textId="3E56A327" w:rsidR="000D5D3F" w:rsidRPr="00062781" w:rsidRDefault="000D5D3F" w:rsidP="000D5D3F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490BEA">
        <w:rPr>
          <w:rFonts w:hint="eastAsia"/>
          <w:sz w:val="22"/>
        </w:rPr>
        <w:t>사업에 참여한 동기들끼리 친해질 수 있는 시간을 가짐</w:t>
      </w:r>
    </w:p>
    <w:p w14:paraId="30211DC3" w14:textId="77777777" w:rsidR="000D5D3F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17FA0DA" w14:textId="4D3A13AE" w:rsidR="000D5D3F" w:rsidRPr="003E485B" w:rsidRDefault="00490BEA" w:rsidP="007813DB">
      <w:pPr>
        <w:ind w:firstLineChars="150" w:firstLine="300"/>
      </w:pPr>
      <w:r>
        <w:rPr>
          <w:rFonts w:hint="eastAsia"/>
        </w:rPr>
        <w:t>적은 과비 납부자와 사업 참여도로 인해 참여한 인원이 적었음.</w:t>
      </w:r>
      <w:r>
        <w:t xml:space="preserve"> </w:t>
      </w:r>
    </w:p>
    <w:p w14:paraId="184A8AF6" w14:textId="77777777" w:rsidR="000D5D3F" w:rsidRPr="00062781" w:rsidRDefault="000D5D3F" w:rsidP="000D5D3F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EC1C8F2" w14:textId="25AA4880" w:rsidR="008F1FC7" w:rsidRDefault="000D5D3F" w:rsidP="000D5D3F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의 경우 본 행사에 대한 수요를 다시 생각해보기 바람.</w:t>
      </w:r>
      <w:r>
        <w:t xml:space="preserve"> </w:t>
      </w:r>
      <w:r w:rsidR="00490BEA">
        <w:rPr>
          <w:rFonts w:hint="eastAsia"/>
        </w:rPr>
        <w:t>다른 사업 등으로 대체하는 것 또한 고려해봄직하다고 판단됨.</w:t>
      </w:r>
      <w:r w:rsidR="007813DB">
        <w:t xml:space="preserve"> </w:t>
      </w:r>
    </w:p>
    <w:p w14:paraId="6B46DF7D" w14:textId="32E6D1BB" w:rsidR="007813DB" w:rsidRDefault="007813DB" w:rsidP="000D5D3F">
      <w:pPr>
        <w:widowControl/>
        <w:wordWrap/>
        <w:autoSpaceDE/>
        <w:autoSpaceDN/>
        <w:ind w:leftChars="71" w:left="142"/>
      </w:pPr>
    </w:p>
    <w:p w14:paraId="5C08B791" w14:textId="55771E33" w:rsidR="007F726F" w:rsidRDefault="007F726F" w:rsidP="000D5D3F">
      <w:pPr>
        <w:widowControl/>
        <w:wordWrap/>
        <w:autoSpaceDE/>
        <w:autoSpaceDN/>
        <w:ind w:leftChars="71" w:left="142"/>
      </w:pPr>
    </w:p>
    <w:p w14:paraId="55CE7347" w14:textId="77777777" w:rsidR="007F726F" w:rsidRDefault="007F726F" w:rsidP="000D5D3F">
      <w:pPr>
        <w:widowControl/>
        <w:wordWrap/>
        <w:autoSpaceDE/>
        <w:autoSpaceDN/>
        <w:ind w:leftChars="71" w:left="142"/>
      </w:pPr>
    </w:p>
    <w:p w14:paraId="18F8B27A" w14:textId="77777777" w:rsidR="007813DB" w:rsidRDefault="007813DB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43BD1E4D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7E3B3BC" w14:textId="77777777" w:rsidR="007813DB" w:rsidRPr="009B1E15" w:rsidRDefault="007813DB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1572FCBB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75645B5" w14:textId="4B02748D" w:rsidR="007813DB" w:rsidRPr="009B1E15" w:rsidRDefault="00490BEA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중간고사/기말고사 간식이벤트</w:t>
            </w:r>
          </w:p>
        </w:tc>
      </w:tr>
    </w:tbl>
    <w:p w14:paraId="49403907" w14:textId="77777777" w:rsidR="007813DB" w:rsidRDefault="007813DB" w:rsidP="007813DB"/>
    <w:p w14:paraId="3FD89F34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20C6CEDC" w14:textId="77777777" w:rsidTr="000B5957">
        <w:tc>
          <w:tcPr>
            <w:tcW w:w="2263" w:type="dxa"/>
          </w:tcPr>
          <w:p w14:paraId="746069AD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31C2FF3F" w14:textId="1603B7F5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직접</w:t>
            </w:r>
          </w:p>
        </w:tc>
      </w:tr>
      <w:tr w:rsidR="007813DB" w14:paraId="3D461CB2" w14:textId="77777777" w:rsidTr="000B5957">
        <w:tc>
          <w:tcPr>
            <w:tcW w:w="2263" w:type="dxa"/>
          </w:tcPr>
          <w:p w14:paraId="05FA7F8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FB1AF5" w14:textId="3A96793F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 xml:space="preserve">022.10.10-2022.10.14/2022.12.05-2022.12.09 </w:t>
            </w:r>
          </w:p>
        </w:tc>
      </w:tr>
      <w:tr w:rsidR="007813DB" w14:paraId="24A41FC6" w14:textId="77777777" w:rsidTr="000B5957">
        <w:tc>
          <w:tcPr>
            <w:tcW w:w="2263" w:type="dxa"/>
          </w:tcPr>
          <w:p w14:paraId="45C79D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5F2F4C0" w14:textId="45A1FA97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0.</w:t>
            </w:r>
            <w:r w:rsidR="002A5673">
              <w:t>17</w:t>
            </w:r>
            <w:r>
              <w:t>/2022.12.</w:t>
            </w:r>
            <w:r w:rsidR="002A5673">
              <w:t>12</w:t>
            </w:r>
          </w:p>
        </w:tc>
      </w:tr>
      <w:tr w:rsidR="007813DB" w14:paraId="0327C4A2" w14:textId="77777777" w:rsidTr="000B5957">
        <w:tc>
          <w:tcPr>
            <w:tcW w:w="2263" w:type="dxa"/>
          </w:tcPr>
          <w:p w14:paraId="4763C758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59E361B2" w14:textId="751D02EE" w:rsidR="007813DB" w:rsidRPr="00062781" w:rsidRDefault="00490BEA" w:rsidP="000B5957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38,600</w:t>
            </w:r>
          </w:p>
        </w:tc>
      </w:tr>
      <w:tr w:rsidR="007813DB" w14:paraId="577C9F2A" w14:textId="77777777" w:rsidTr="000B5957">
        <w:tc>
          <w:tcPr>
            <w:tcW w:w="2263" w:type="dxa"/>
          </w:tcPr>
          <w:p w14:paraId="27AF1B99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03C27E86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62F2E8D8" w14:textId="77777777" w:rsidR="007813DB" w:rsidRDefault="007813DB" w:rsidP="007813DB"/>
    <w:p w14:paraId="1BDB9777" w14:textId="77777777" w:rsidR="007813DB" w:rsidRDefault="007813DB" w:rsidP="007813DB"/>
    <w:p w14:paraId="524E6069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3D56E1E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6999AFAF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EE43C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8ABCD37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EC843C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90BEA" w14:paraId="5597E10E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47F5CE21" w14:textId="27258BA0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0.10-2022.10.1</w:t>
            </w:r>
            <w:r w:rsidR="002A5673">
              <w:t>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3DE02A73" w14:textId="284DEAF2" w:rsidR="00490BEA" w:rsidRDefault="00490BEA" w:rsidP="00490BEA">
            <w:pPr>
              <w:jc w:val="center"/>
            </w:pPr>
            <w:r>
              <w:rPr>
                <w:rFonts w:hint="eastAsia"/>
              </w:rPr>
              <w:t>중간고사 간식이벤트 기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5BC95392" w14:textId="77777777" w:rsidR="00490BEA" w:rsidRDefault="00490BEA" w:rsidP="00490BEA">
            <w:pPr>
              <w:jc w:val="center"/>
            </w:pPr>
          </w:p>
        </w:tc>
      </w:tr>
      <w:tr w:rsidR="00490BEA" w14:paraId="18EBFD55" w14:textId="77777777" w:rsidTr="000B5957">
        <w:tc>
          <w:tcPr>
            <w:tcW w:w="2912" w:type="dxa"/>
          </w:tcPr>
          <w:p w14:paraId="3EA1A7D5" w14:textId="2AD5C71B" w:rsidR="00490BEA" w:rsidRDefault="00490BEA" w:rsidP="00490BEA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05-2022.12.</w:t>
            </w:r>
            <w:r w:rsidR="002A5673">
              <w:t>12</w:t>
            </w:r>
          </w:p>
        </w:tc>
        <w:tc>
          <w:tcPr>
            <w:tcW w:w="2912" w:type="dxa"/>
          </w:tcPr>
          <w:p w14:paraId="5AB076BC" w14:textId="1BC81075" w:rsidR="00490BEA" w:rsidRDefault="00490BEA" w:rsidP="00490BEA">
            <w:pPr>
              <w:jc w:val="center"/>
            </w:pPr>
            <w:r>
              <w:rPr>
                <w:rFonts w:hint="eastAsia"/>
              </w:rPr>
              <w:t>기말고사 간식이벤트 기간</w:t>
            </w:r>
          </w:p>
        </w:tc>
        <w:tc>
          <w:tcPr>
            <w:tcW w:w="2913" w:type="dxa"/>
          </w:tcPr>
          <w:p w14:paraId="3EC7FAC4" w14:textId="77777777" w:rsidR="00490BEA" w:rsidRDefault="00490BEA" w:rsidP="00490BEA">
            <w:pPr>
              <w:jc w:val="center"/>
            </w:pPr>
          </w:p>
        </w:tc>
      </w:tr>
      <w:tr w:rsidR="00490BEA" w14:paraId="2360CB27" w14:textId="77777777" w:rsidTr="000B5957">
        <w:tc>
          <w:tcPr>
            <w:tcW w:w="2912" w:type="dxa"/>
          </w:tcPr>
          <w:p w14:paraId="30626E56" w14:textId="652C1831" w:rsidR="00490BEA" w:rsidRDefault="00490BEA" w:rsidP="00490BEA">
            <w:pPr>
              <w:jc w:val="center"/>
            </w:pPr>
          </w:p>
        </w:tc>
        <w:tc>
          <w:tcPr>
            <w:tcW w:w="2912" w:type="dxa"/>
          </w:tcPr>
          <w:p w14:paraId="4B2FA585" w14:textId="67A8F8C6" w:rsidR="00490BEA" w:rsidRDefault="00490BEA" w:rsidP="00490BEA">
            <w:pPr>
              <w:jc w:val="center"/>
            </w:pPr>
          </w:p>
        </w:tc>
        <w:tc>
          <w:tcPr>
            <w:tcW w:w="2913" w:type="dxa"/>
          </w:tcPr>
          <w:p w14:paraId="7DEDB5B5" w14:textId="585CB020" w:rsidR="00490BEA" w:rsidRDefault="00490BEA" w:rsidP="00490BEA">
            <w:pPr>
              <w:jc w:val="center"/>
            </w:pPr>
          </w:p>
        </w:tc>
      </w:tr>
    </w:tbl>
    <w:p w14:paraId="535E6E4F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68BAB0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539B958" w14:textId="34515F67" w:rsidR="007813DB" w:rsidRPr="007813DB" w:rsidRDefault="00490BEA" w:rsidP="007813DB">
      <w:pPr>
        <w:pStyle w:val="a8"/>
        <w:ind w:leftChars="0" w:left="701"/>
      </w:pPr>
      <w:r>
        <w:rPr>
          <w:rFonts w:hint="eastAsia"/>
          <w:lang w:val="ko-KR"/>
        </w:rPr>
        <w:t>해당 기간</w:t>
      </w:r>
      <w:r>
        <w:rPr>
          <w:lang w:val="ko-KR"/>
        </w:rPr>
        <w:t xml:space="preserve"> </w:t>
      </w:r>
      <w:r>
        <w:rPr>
          <w:rFonts w:hint="eastAsia"/>
          <w:lang w:val="ko-KR"/>
        </w:rPr>
        <w:t xml:space="preserve">동안 </w:t>
      </w:r>
      <w:r w:rsidRPr="00DE5986">
        <w:rPr>
          <w:rFonts w:hint="eastAsia"/>
          <w:lang w:val="ko-KR"/>
        </w:rPr>
        <w:t>교과서</w:t>
      </w:r>
      <w:r>
        <w:t xml:space="preserve"> </w:t>
      </w:r>
      <w:r>
        <w:rPr>
          <w:rFonts w:hint="eastAsia"/>
        </w:rPr>
        <w:t>또는 렉처노트와 공부하는 손이 나온 인증사진을 구글 폼 링크를 통해 전송하면 참여가 되도록 하였습니다.</w:t>
      </w:r>
      <w:r>
        <w:t xml:space="preserve"> </w:t>
      </w:r>
      <w:r>
        <w:rPr>
          <w:rFonts w:hint="eastAsia"/>
        </w:rPr>
        <w:t>간식이벤트에 참여한 학생들을 대상으로 시험기간에 힘이 될 수 있는 싸이버거 기프티콘을 제공했습니다.</w:t>
      </w:r>
      <w:r>
        <w:t xml:space="preserve"> </w:t>
      </w:r>
    </w:p>
    <w:p w14:paraId="1288160D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09C2A33A" w14:textId="196970A6" w:rsidR="007813DB" w:rsidRPr="0066325F" w:rsidRDefault="00490BEA" w:rsidP="007813DB">
      <w:pPr>
        <w:ind w:left="709" w:firstLineChars="3" w:firstLine="6"/>
      </w:pPr>
      <w:r>
        <w:rPr>
          <w:rFonts w:hint="eastAsia"/>
        </w:rPr>
        <w:t>중간,</w:t>
      </w:r>
      <w:r>
        <w:t xml:space="preserve"> </w:t>
      </w:r>
      <w:r>
        <w:rPr>
          <w:rFonts w:hint="eastAsia"/>
        </w:rPr>
        <w:t>기말고사 간식</w:t>
      </w:r>
      <w:r w:rsidR="007813DB">
        <w:rPr>
          <w:rFonts w:hint="eastAsia"/>
        </w:rPr>
        <w:t xml:space="preserve">이벤트에 총 </w:t>
      </w:r>
      <w:r w:rsidR="00EC7F86">
        <w:t>23</w:t>
      </w:r>
      <w:r>
        <w:rPr>
          <w:rFonts w:hint="eastAsia"/>
        </w:rPr>
        <w:t>분</w:t>
      </w:r>
      <w:r w:rsidR="007813DB">
        <w:rPr>
          <w:rFonts w:hint="eastAsia"/>
        </w:rPr>
        <w:t>이 참여해 주셨</w:t>
      </w:r>
      <w:r>
        <w:rPr>
          <w:rFonts w:hint="eastAsia"/>
        </w:rPr>
        <w:t>습니다.</w:t>
      </w:r>
    </w:p>
    <w:p w14:paraId="0AFCABE2" w14:textId="77777777" w:rsidR="007813DB" w:rsidRDefault="007813DB" w:rsidP="007813DB"/>
    <w:p w14:paraId="1A5ABF57" w14:textId="77777777" w:rsidR="007813DB" w:rsidRDefault="007813DB" w:rsidP="007813DB"/>
    <w:p w14:paraId="266B35F6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770"/>
        <w:gridCol w:w="490"/>
        <w:gridCol w:w="1633"/>
        <w:gridCol w:w="550"/>
        <w:gridCol w:w="1175"/>
        <w:gridCol w:w="1002"/>
        <w:gridCol w:w="690"/>
        <w:gridCol w:w="490"/>
      </w:tblGrid>
      <w:tr w:rsidR="007813DB" w:rsidRPr="00626527" w14:paraId="5F20952A" w14:textId="77777777" w:rsidTr="00113EA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1F189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9C067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AFBF4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4A7A76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48CF0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3AB79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A25F0C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250981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EA71E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13EA2" w:rsidRPr="00626527" w14:paraId="49DBA4DD" w14:textId="77777777" w:rsidTr="00113EA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75BD5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7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5A9940" w14:textId="0BA1DE5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/기말고사 간식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B5FFCB" w14:textId="45CFDEB9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230A87" w14:textId="09D9C43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중간고사 간식이벤트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7B994" w14:textId="102FF7F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77491F" w14:textId="63033B2F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CE262" w14:textId="03DB0D31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85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C5A550" w14:textId="6E2499E3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1.5</w:t>
            </w:r>
            <w:r w:rsidR="00113EA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D63D47E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3EA2" w:rsidRPr="00626527" w14:paraId="2FB7062A" w14:textId="77777777" w:rsidTr="00113EA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7CD41" w14:textId="77777777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7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47A25A8" w14:textId="77777777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037F37" w14:textId="383D666A" w:rsidR="00113EA2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342B03" w14:textId="6F7A34A1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말고사 간식이벤트</w:t>
            </w: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62D740" w14:textId="57418B04" w:rsidR="00113EA2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D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0E87ED4" w14:textId="7F83ACFB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5656EC" w14:textId="7361D31D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2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5514F4A" w14:textId="70DB5D66" w:rsidR="00113EA2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4.0</w:t>
            </w:r>
            <w:r w:rsidR="00113EA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B5B7C28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13EA2" w:rsidRPr="00626527" w14:paraId="71F34869" w14:textId="77777777" w:rsidTr="00113EA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89E1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7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63D2D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27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25C948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79225" w14:textId="029ED32E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74B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40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9E57C1" w14:textId="15E1A480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74B5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38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9576F" w14:textId="73C7C51E" w:rsidR="00113EA2" w:rsidRPr="00626527" w:rsidRDefault="00C74B58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7.8</w:t>
            </w:r>
            <w:r w:rsidR="00113EA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C32BC" w14:textId="77777777" w:rsidR="00113EA2" w:rsidRPr="00626527" w:rsidRDefault="00113EA2" w:rsidP="00113EA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D2DD690" w14:textId="77777777" w:rsidR="007813DB" w:rsidRDefault="007813DB" w:rsidP="007813DB"/>
    <w:p w14:paraId="028D13E1" w14:textId="77777777" w:rsidR="007813DB" w:rsidRDefault="007813DB" w:rsidP="007813DB"/>
    <w:p w14:paraId="79404FBD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333FFDEC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38FD25AB" w14:textId="294B45E7" w:rsidR="007813DB" w:rsidRPr="00C74B58" w:rsidRDefault="00C74B58" w:rsidP="00C74B58">
      <w:pPr>
        <w:ind w:left="210"/>
        <w:rPr>
          <w:sz w:val="22"/>
        </w:rPr>
      </w:pPr>
      <w:r>
        <w:rPr>
          <w:rFonts w:hint="eastAsia"/>
          <w:sz w:val="22"/>
        </w:rPr>
        <w:t>시험기간 학생들에게 간식이벤트를 통해 시험을 통한 스트레스를 잠깐이나마 해소할 수 있는 시간을 제공함</w:t>
      </w:r>
    </w:p>
    <w:p w14:paraId="629AF04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00C7DB" w14:textId="7E72DF49" w:rsidR="007813DB" w:rsidRPr="003E485B" w:rsidRDefault="007813DB" w:rsidP="007813DB">
      <w:pPr>
        <w:ind w:firstLineChars="50" w:firstLine="100"/>
      </w:pPr>
      <w:r w:rsidRPr="003E485B">
        <w:rPr>
          <w:rFonts w:hint="eastAsia"/>
        </w:rPr>
        <w:t xml:space="preserve"> </w:t>
      </w:r>
      <w:r w:rsidR="00C74B58">
        <w:rPr>
          <w:rFonts w:hint="eastAsia"/>
        </w:rPr>
        <w:t>-</w:t>
      </w:r>
    </w:p>
    <w:p w14:paraId="52000442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5B040CD" w14:textId="6391232D" w:rsidR="007813DB" w:rsidRDefault="00C74B58" w:rsidP="007813DB">
      <w:pPr>
        <w:widowControl/>
        <w:wordWrap/>
        <w:autoSpaceDE/>
        <w:autoSpaceDN/>
        <w:ind w:leftChars="71" w:left="142"/>
      </w:pPr>
      <w:r>
        <w:rPr>
          <w:rFonts w:hint="eastAsia"/>
        </w:rPr>
        <w:t>내년도 사업의 경우 이월금을 통해 조금 더 큰 금액의 상품을 제공해도 괜찮을 것이라 생각됨.</w:t>
      </w:r>
    </w:p>
    <w:p w14:paraId="35B2D6BC" w14:textId="6C294215" w:rsidR="007813DB" w:rsidRDefault="007813DB" w:rsidP="000D5D3F">
      <w:pPr>
        <w:widowControl/>
        <w:wordWrap/>
        <w:autoSpaceDE/>
        <w:autoSpaceDN/>
        <w:ind w:leftChars="71" w:left="142"/>
      </w:pPr>
    </w:p>
    <w:p w14:paraId="05D910ED" w14:textId="736AF9C9" w:rsidR="007F726F" w:rsidRDefault="007F726F" w:rsidP="000D5D3F">
      <w:pPr>
        <w:widowControl/>
        <w:wordWrap/>
        <w:autoSpaceDE/>
        <w:autoSpaceDN/>
        <w:ind w:leftChars="71" w:left="142"/>
      </w:pPr>
    </w:p>
    <w:p w14:paraId="69FD7BDE" w14:textId="3C85EA8F" w:rsidR="007F726F" w:rsidRDefault="007F726F" w:rsidP="000D5D3F">
      <w:pPr>
        <w:widowControl/>
        <w:wordWrap/>
        <w:autoSpaceDE/>
        <w:autoSpaceDN/>
        <w:ind w:leftChars="71" w:left="142"/>
      </w:pPr>
    </w:p>
    <w:p w14:paraId="788453E7" w14:textId="0793AA99" w:rsidR="007F726F" w:rsidRDefault="007F726F" w:rsidP="000D5D3F">
      <w:pPr>
        <w:widowControl/>
        <w:wordWrap/>
        <w:autoSpaceDE/>
        <w:autoSpaceDN/>
        <w:ind w:leftChars="71" w:left="142"/>
      </w:pPr>
    </w:p>
    <w:p w14:paraId="470475CA" w14:textId="1127A7CB" w:rsidR="007F726F" w:rsidRDefault="007F726F" w:rsidP="000D5D3F">
      <w:pPr>
        <w:widowControl/>
        <w:wordWrap/>
        <w:autoSpaceDE/>
        <w:autoSpaceDN/>
        <w:ind w:leftChars="71" w:left="142"/>
      </w:pPr>
    </w:p>
    <w:p w14:paraId="395CCF51" w14:textId="388A3596" w:rsidR="007F726F" w:rsidRDefault="007F726F" w:rsidP="000D5D3F">
      <w:pPr>
        <w:widowControl/>
        <w:wordWrap/>
        <w:autoSpaceDE/>
        <w:autoSpaceDN/>
        <w:ind w:leftChars="71" w:left="142"/>
      </w:pPr>
    </w:p>
    <w:p w14:paraId="29368932" w14:textId="2C3A0481" w:rsidR="007F726F" w:rsidRDefault="007F726F" w:rsidP="000D5D3F">
      <w:pPr>
        <w:widowControl/>
        <w:wordWrap/>
        <w:autoSpaceDE/>
        <w:autoSpaceDN/>
        <w:ind w:leftChars="71" w:left="142"/>
      </w:pPr>
    </w:p>
    <w:p w14:paraId="48CB8B53" w14:textId="43ACCD6A" w:rsidR="007F726F" w:rsidRDefault="007F726F" w:rsidP="000D5D3F">
      <w:pPr>
        <w:widowControl/>
        <w:wordWrap/>
        <w:autoSpaceDE/>
        <w:autoSpaceDN/>
        <w:ind w:leftChars="71" w:left="142"/>
      </w:pPr>
    </w:p>
    <w:p w14:paraId="57512250" w14:textId="77777777" w:rsidR="007F726F" w:rsidRDefault="007F726F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7813DB" w:rsidRPr="009B1E15" w14:paraId="6301D4C7" w14:textId="77777777" w:rsidTr="000B5957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8E4B11B" w14:textId="77777777" w:rsidR="007813DB" w:rsidRPr="009B1E15" w:rsidRDefault="000B5957" w:rsidP="000B5957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686B253C" w14:textId="77777777" w:rsidR="007813DB" w:rsidRPr="009B1E15" w:rsidRDefault="007813DB" w:rsidP="000B5957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805320" w14:textId="275BD7CE" w:rsidR="007813DB" w:rsidRPr="009B1E15" w:rsidRDefault="00C74B58" w:rsidP="000B5957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개별연구 후기 이벤트</w:t>
            </w:r>
          </w:p>
        </w:tc>
      </w:tr>
    </w:tbl>
    <w:p w14:paraId="584CD4B2" w14:textId="77777777" w:rsidR="007813DB" w:rsidRDefault="007813DB" w:rsidP="007813DB"/>
    <w:p w14:paraId="16889AEA" w14:textId="77777777" w:rsidR="007813DB" w:rsidRPr="0029157A" w:rsidRDefault="007813DB" w:rsidP="007813DB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7813DB" w14:paraId="79A85486" w14:textId="77777777" w:rsidTr="000B5957">
        <w:tc>
          <w:tcPr>
            <w:tcW w:w="2263" w:type="dxa"/>
          </w:tcPr>
          <w:p w14:paraId="11ABCC37" w14:textId="77777777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06C61F38" w14:textId="0972B781" w:rsidR="007813DB" w:rsidRPr="00062781" w:rsidRDefault="007813DB" w:rsidP="000B5957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사무실 지원</w:t>
            </w:r>
          </w:p>
        </w:tc>
      </w:tr>
      <w:tr w:rsidR="007F726F" w14:paraId="5B7C8069" w14:textId="77777777" w:rsidTr="000B5957">
        <w:tc>
          <w:tcPr>
            <w:tcW w:w="2263" w:type="dxa"/>
          </w:tcPr>
          <w:p w14:paraId="49BF86D3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53A42717" w14:textId="7FC2FEC8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1.21 – 2022.11.27</w:t>
            </w:r>
          </w:p>
        </w:tc>
      </w:tr>
      <w:tr w:rsidR="007F726F" w14:paraId="089B2885" w14:textId="77777777" w:rsidTr="000B5957">
        <w:tc>
          <w:tcPr>
            <w:tcW w:w="2263" w:type="dxa"/>
          </w:tcPr>
          <w:p w14:paraId="52571AEE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2B0EDAE" w14:textId="73553266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</w:rPr>
              <w:t>2</w:t>
            </w:r>
            <w:r>
              <w:t>022.11.28-2022.12.02</w:t>
            </w:r>
          </w:p>
        </w:tc>
      </w:tr>
      <w:tr w:rsidR="007F726F" w14:paraId="120C0905" w14:textId="77777777" w:rsidTr="000B5957">
        <w:tc>
          <w:tcPr>
            <w:tcW w:w="2263" w:type="dxa"/>
          </w:tcPr>
          <w:p w14:paraId="436E36FB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76400BA7" w14:textId="4FFB86FA" w:rsidR="007F726F" w:rsidRPr="007F726F" w:rsidRDefault="007F726F" w:rsidP="007F726F">
            <w:pPr>
              <w:spacing w:line="360" w:lineRule="auto"/>
              <w:rPr>
                <w:szCs w:val="20"/>
              </w:rPr>
            </w:pPr>
            <w:r w:rsidRPr="007F726F">
              <w:rPr>
                <w:szCs w:val="20"/>
              </w:rPr>
              <w:t>0 (</w:t>
            </w:r>
            <w:r w:rsidRPr="007F726F">
              <w:rPr>
                <w:rFonts w:hint="eastAsia"/>
                <w:szCs w:val="20"/>
              </w:rPr>
              <w:t>학과 사무실에서 구매,</w:t>
            </w:r>
            <w:r w:rsidRPr="007F726F">
              <w:rPr>
                <w:szCs w:val="20"/>
              </w:rPr>
              <w:t xml:space="preserve"> </w:t>
            </w:r>
            <w:r w:rsidRPr="007F726F">
              <w:rPr>
                <w:rFonts w:hint="eastAsia"/>
                <w:szCs w:val="20"/>
              </w:rPr>
              <w:t>결제를 대행)</w:t>
            </w:r>
          </w:p>
        </w:tc>
      </w:tr>
      <w:tr w:rsidR="007F726F" w14:paraId="5898235C" w14:textId="77777777" w:rsidTr="000B5957">
        <w:tc>
          <w:tcPr>
            <w:tcW w:w="2263" w:type="dxa"/>
          </w:tcPr>
          <w:p w14:paraId="72C2C853" w14:textId="77777777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58C0B3E" w14:textId="2428A973" w:rsidR="007F726F" w:rsidRPr="00062781" w:rsidRDefault="007F726F" w:rsidP="007F726F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신소재공학과 학생회/박성주</w:t>
            </w:r>
          </w:p>
        </w:tc>
      </w:tr>
    </w:tbl>
    <w:p w14:paraId="5F917875" w14:textId="77777777" w:rsidR="007813DB" w:rsidRDefault="007813DB" w:rsidP="007813DB"/>
    <w:p w14:paraId="6AC6F9E4" w14:textId="77777777" w:rsidR="007813DB" w:rsidRDefault="007813DB" w:rsidP="007813DB"/>
    <w:p w14:paraId="6E6D946A" w14:textId="77777777" w:rsidR="007813DB" w:rsidRPr="008A6F11" w:rsidRDefault="007813DB" w:rsidP="007813DB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CE3989F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7813DB" w14:paraId="03773403" w14:textId="77777777" w:rsidTr="000B5957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262FE2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ABDEC45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1E10CD" w14:textId="77777777" w:rsidR="007813DB" w:rsidRPr="00062781" w:rsidRDefault="007813DB" w:rsidP="000B5957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7F726F" w14:paraId="6F11D7F8" w14:textId="77777777" w:rsidTr="000B5957">
        <w:tc>
          <w:tcPr>
            <w:tcW w:w="2912" w:type="dxa"/>
            <w:tcBorders>
              <w:top w:val="single" w:sz="4" w:space="0" w:color="auto"/>
            </w:tcBorders>
          </w:tcPr>
          <w:p w14:paraId="0F12F8A9" w14:textId="38A5D022" w:rsidR="007F726F" w:rsidRDefault="007F726F" w:rsidP="007F726F">
            <w:pPr>
              <w:jc w:val="center"/>
            </w:pPr>
            <w:r>
              <w:t>2022.11.21-2022.11.23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5DA2D41" w14:textId="2C76C3CE" w:rsidR="007F726F" w:rsidRDefault="007F726F" w:rsidP="007F726F">
            <w:pPr>
              <w:jc w:val="center"/>
            </w:pPr>
            <w:r>
              <w:rPr>
                <w:rFonts w:hint="eastAsia"/>
              </w:rPr>
              <w:t>구글폼 제작,</w:t>
            </w:r>
            <w:r>
              <w:t xml:space="preserve"> </w:t>
            </w:r>
            <w:r>
              <w:rPr>
                <w:rFonts w:hint="eastAsia"/>
              </w:rPr>
              <w:t>카드뉴스 제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E0709D9" w14:textId="634289AE" w:rsidR="007F726F" w:rsidRDefault="007F726F" w:rsidP="007F726F">
            <w:pPr>
              <w:jc w:val="center"/>
            </w:pPr>
          </w:p>
        </w:tc>
      </w:tr>
      <w:tr w:rsidR="007F726F" w14:paraId="563313C5" w14:textId="77777777" w:rsidTr="000B5957">
        <w:tc>
          <w:tcPr>
            <w:tcW w:w="2912" w:type="dxa"/>
          </w:tcPr>
          <w:p w14:paraId="1A9734F7" w14:textId="063BFD75" w:rsidR="007F726F" w:rsidRDefault="007F726F" w:rsidP="007F726F">
            <w:pPr>
              <w:jc w:val="center"/>
            </w:pPr>
            <w:r>
              <w:rPr>
                <w:rFonts w:hint="eastAsia"/>
              </w:rPr>
              <w:t>2</w:t>
            </w:r>
            <w:r>
              <w:t>022.11.24-2022.12.02</w:t>
            </w:r>
          </w:p>
        </w:tc>
        <w:tc>
          <w:tcPr>
            <w:tcW w:w="2912" w:type="dxa"/>
          </w:tcPr>
          <w:p w14:paraId="35D7A28D" w14:textId="6356E86A" w:rsidR="007F726F" w:rsidRDefault="007F726F" w:rsidP="007F726F">
            <w:pPr>
              <w:jc w:val="center"/>
            </w:pPr>
            <w:r>
              <w:rPr>
                <w:rFonts w:hint="eastAsia"/>
              </w:rPr>
              <w:t>후기 공모 및 상품 수여</w:t>
            </w:r>
          </w:p>
        </w:tc>
        <w:tc>
          <w:tcPr>
            <w:tcW w:w="2913" w:type="dxa"/>
          </w:tcPr>
          <w:p w14:paraId="2C83C541" w14:textId="77777777" w:rsidR="007F726F" w:rsidRDefault="007F726F" w:rsidP="007F726F">
            <w:pPr>
              <w:jc w:val="center"/>
            </w:pPr>
          </w:p>
        </w:tc>
      </w:tr>
    </w:tbl>
    <w:p w14:paraId="293F7ECA" w14:textId="77777777" w:rsidR="007813DB" w:rsidRPr="008A6F11" w:rsidRDefault="007813DB" w:rsidP="007813DB">
      <w:pPr>
        <w:ind w:firstLineChars="100" w:firstLine="220"/>
        <w:rPr>
          <w:sz w:val="22"/>
        </w:rPr>
      </w:pPr>
    </w:p>
    <w:p w14:paraId="03EFE05B" w14:textId="77777777" w:rsidR="007813DB" w:rsidRDefault="007813DB" w:rsidP="007813DB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188BE089" w14:textId="0090D112" w:rsidR="000B5957" w:rsidRDefault="007F726F" w:rsidP="000B5957">
      <w:pPr>
        <w:ind w:left="700"/>
        <w:rPr>
          <w:color w:val="000000"/>
        </w:rPr>
      </w:pPr>
      <w:r>
        <w:rPr>
          <w:rFonts w:hint="eastAsia"/>
          <w:color w:val="000000"/>
        </w:rPr>
        <w:t>학과 사무실의 요청에 따라 신소재공학과의 해당 학기에 개별연구를 진행한 학생에 대해,개별연구 후기를 취합하고 개별연구의 참여와 제도를 보완할 방법을 찾고자 시행하였습니다.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해당 학기 개별연구 참여자를 대상으로 메일을 발송해 개별연구의 후기를 취합하고 자세히 후기를 작성한 학생과 참여자들을 대상으로 상품을 학과 사무실에서 제공하였습니다.</w:t>
      </w:r>
    </w:p>
    <w:p w14:paraId="4931B23F" w14:textId="77777777" w:rsidR="007813DB" w:rsidRDefault="007813DB" w:rsidP="000B5957">
      <w:pPr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129009DC" w14:textId="1E53FD63" w:rsidR="007813DB" w:rsidRPr="0066325F" w:rsidRDefault="007F726F" w:rsidP="007813DB">
      <w:pPr>
        <w:ind w:left="709" w:firstLineChars="3" w:firstLine="6"/>
      </w:pPr>
      <w:r>
        <w:rPr>
          <w:rFonts w:hint="eastAsia"/>
        </w:rPr>
        <w:t>개별연구와 졸업연구,</w:t>
      </w:r>
      <w:r>
        <w:t xml:space="preserve"> URP</w:t>
      </w:r>
      <w:r>
        <w:rPr>
          <w:rFonts w:hint="eastAsia"/>
        </w:rPr>
        <w:t xml:space="preserve">를 해당 학기에 수행한 </w:t>
      </w:r>
      <w:r>
        <w:t>22</w:t>
      </w:r>
      <w:r>
        <w:rPr>
          <w:rFonts w:hint="eastAsia"/>
        </w:rPr>
        <w:t>명의 학생을 대상으로 메일을 발송하였고 이 중 아홉 명이 후기 작성에 참여하였습니다.</w:t>
      </w:r>
    </w:p>
    <w:p w14:paraId="3AD6F0C6" w14:textId="77777777" w:rsidR="007813DB" w:rsidRDefault="007813DB" w:rsidP="007813DB"/>
    <w:p w14:paraId="62DFAA14" w14:textId="77777777" w:rsidR="007813DB" w:rsidRDefault="007813DB" w:rsidP="007813DB"/>
    <w:p w14:paraId="398CAC6A" w14:textId="77777777" w:rsidR="007813DB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699"/>
        <w:gridCol w:w="1092"/>
        <w:gridCol w:w="517"/>
        <w:gridCol w:w="1175"/>
        <w:gridCol w:w="490"/>
        <w:gridCol w:w="690"/>
        <w:gridCol w:w="2136"/>
      </w:tblGrid>
      <w:tr w:rsidR="007F726F" w:rsidRPr="00626527" w14:paraId="7157D6C3" w14:textId="77777777" w:rsidTr="000B5957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F2E9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lastRenderedPageBreak/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6BD0D2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36B9F7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922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FC065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548190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FB44DD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8D8AB4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0F12F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7F726F" w:rsidRPr="00626527" w14:paraId="786DD014" w14:textId="77777777" w:rsidTr="000B5957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6DDC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소재공학과 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77E67" w14:textId="62295E8A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별연구 후기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88FE1A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88E645" w14:textId="35523E03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상품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F688BC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E85974" w14:textId="5FCE8573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BCAA14" w14:textId="50A2A694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D5B3AE" w14:textId="5B6B013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7813DB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025B0224" w14:textId="79841485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7F726F" w:rsidRPr="00626527" w14:paraId="30A48BD0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4878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024F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7769FB" w14:textId="047BE8E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298FE2" w14:textId="1EF6F447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 후기상 시상</w:t>
            </w:r>
          </w:p>
        </w:tc>
        <w:tc>
          <w:tcPr>
            <w:tcW w:w="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1B8CD" w14:textId="77777777" w:rsidR="007813DB" w:rsidRPr="00626527" w:rsidRDefault="000B5957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E</w:t>
            </w:r>
            <w:r w:rsidR="007813DB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9B794C" w14:textId="0D55D964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936DE" w14:textId="667AC061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0ACFD2" w14:textId="1590D58A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 w:rsidR="009E7BA6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377B8" w14:textId="5B143AD6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학과사무실 지원으로 인해 결산을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으로 표기</w:t>
            </w:r>
          </w:p>
        </w:tc>
      </w:tr>
      <w:tr w:rsidR="007813DB" w:rsidRPr="00626527" w14:paraId="08ECF4B2" w14:textId="77777777" w:rsidTr="000B5957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4665B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788F3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30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BDAE98" w14:textId="77777777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DFA84E" w14:textId="7166F9FD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487CD3" w14:textId="01B920EA" w:rsidR="007813DB" w:rsidRPr="00626527" w:rsidRDefault="007813DB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F726F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E95EE0" w14:textId="5E93B464" w:rsidR="007813DB" w:rsidRPr="00626527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7813DB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9A85D" w14:textId="17080897" w:rsidR="007813DB" w:rsidRPr="007F726F" w:rsidRDefault="007F726F" w:rsidP="000B595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7F726F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과사무실에서 구매와 결제를 전부 대행함</w:t>
            </w:r>
          </w:p>
        </w:tc>
      </w:tr>
    </w:tbl>
    <w:p w14:paraId="0573FC5A" w14:textId="77777777" w:rsidR="007813DB" w:rsidRDefault="007813DB" w:rsidP="007813DB"/>
    <w:p w14:paraId="4DA4B833" w14:textId="77777777" w:rsidR="007813DB" w:rsidRDefault="007813DB" w:rsidP="007813DB"/>
    <w:p w14:paraId="433B5C83" w14:textId="77777777" w:rsidR="007813DB" w:rsidRPr="00062781" w:rsidRDefault="007813DB" w:rsidP="007813DB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758DB37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06DEADB7" w14:textId="2E3FB01C" w:rsidR="007813DB" w:rsidRPr="007F726F" w:rsidRDefault="007F726F" w:rsidP="000B5957">
      <w:pPr>
        <w:ind w:left="218"/>
        <w:rPr>
          <w:szCs w:val="20"/>
        </w:rPr>
      </w:pPr>
      <w:r w:rsidRPr="007F726F">
        <w:rPr>
          <w:rFonts w:hint="eastAsia"/>
          <w:szCs w:val="20"/>
        </w:rPr>
        <w:t>개별연구,</w:t>
      </w:r>
      <w:r w:rsidRPr="007F726F">
        <w:rPr>
          <w:szCs w:val="20"/>
        </w:rPr>
        <w:t xml:space="preserve"> </w:t>
      </w:r>
      <w:r w:rsidRPr="007F726F">
        <w:rPr>
          <w:rFonts w:hint="eastAsia"/>
          <w:szCs w:val="20"/>
        </w:rPr>
        <w:t>졸업연구,</w:t>
      </w:r>
      <w:r w:rsidRPr="007F726F">
        <w:rPr>
          <w:szCs w:val="20"/>
        </w:rPr>
        <w:t xml:space="preserve"> URP</w:t>
      </w:r>
      <w:r w:rsidRPr="007F726F">
        <w:rPr>
          <w:rFonts w:hint="eastAsia"/>
          <w:szCs w:val="20"/>
        </w:rPr>
        <w:t xml:space="preserve"> 참여생을 대상의 후기 작성을 통해 피드백 및 개선에 도움을 줄 수 있을 것이라 생각됨.</w:t>
      </w:r>
    </w:p>
    <w:p w14:paraId="27BB0C11" w14:textId="77777777" w:rsidR="007813DB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4DCA9FB2" w14:textId="187CE45E" w:rsidR="007813DB" w:rsidRPr="003E485B" w:rsidRDefault="007F726F" w:rsidP="007F726F">
      <w:pPr>
        <w:ind w:firstLineChars="110" w:firstLine="220"/>
      </w:pPr>
      <w:r>
        <w:t>-</w:t>
      </w:r>
    </w:p>
    <w:p w14:paraId="715D605B" w14:textId="77777777" w:rsidR="007813DB" w:rsidRPr="00062781" w:rsidRDefault="007813DB" w:rsidP="007813DB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26466418" w14:textId="773B7EC0" w:rsidR="007813DB" w:rsidRDefault="007F726F" w:rsidP="000B5957">
      <w:pPr>
        <w:widowControl/>
        <w:wordWrap/>
        <w:autoSpaceDE/>
        <w:autoSpaceDN/>
        <w:ind w:leftChars="71" w:left="142" w:firstLine="78"/>
      </w:pPr>
      <w:r>
        <w:rPr>
          <w:rFonts w:hint="eastAsia"/>
        </w:rPr>
        <w:t>-</w:t>
      </w:r>
    </w:p>
    <w:p w14:paraId="2203168D" w14:textId="7C551DAB" w:rsidR="007813DB" w:rsidRDefault="007813DB" w:rsidP="000D5D3F">
      <w:pPr>
        <w:widowControl/>
        <w:wordWrap/>
        <w:autoSpaceDE/>
        <w:autoSpaceDN/>
        <w:ind w:leftChars="71" w:left="142"/>
      </w:pPr>
    </w:p>
    <w:p w14:paraId="68602546" w14:textId="4B82EDE2" w:rsidR="003F37EF" w:rsidRDefault="003F37EF" w:rsidP="000D5D3F">
      <w:pPr>
        <w:widowControl/>
        <w:wordWrap/>
        <w:autoSpaceDE/>
        <w:autoSpaceDN/>
        <w:ind w:leftChars="71" w:left="142"/>
      </w:pPr>
    </w:p>
    <w:p w14:paraId="78ECCFD0" w14:textId="2FED612A" w:rsidR="003F37EF" w:rsidRDefault="003F37EF" w:rsidP="000D5D3F">
      <w:pPr>
        <w:widowControl/>
        <w:wordWrap/>
        <w:autoSpaceDE/>
        <w:autoSpaceDN/>
        <w:ind w:leftChars="71" w:left="142"/>
      </w:pPr>
    </w:p>
    <w:p w14:paraId="40B552D0" w14:textId="0736C524" w:rsidR="003F37EF" w:rsidRDefault="003F37EF" w:rsidP="000D5D3F">
      <w:pPr>
        <w:widowControl/>
        <w:wordWrap/>
        <w:autoSpaceDE/>
        <w:autoSpaceDN/>
        <w:ind w:leftChars="71" w:left="142"/>
      </w:pPr>
    </w:p>
    <w:p w14:paraId="5B35A5CE" w14:textId="77777777" w:rsidR="003F37EF" w:rsidRPr="007813DB" w:rsidRDefault="003F37EF" w:rsidP="000D5D3F">
      <w:pPr>
        <w:widowControl/>
        <w:wordWrap/>
        <w:autoSpaceDE/>
        <w:autoSpaceDN/>
        <w:ind w:leftChars="71" w:left="142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63825874" w14:textId="77777777" w:rsidTr="000D5D3F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6B84DF95" w14:textId="77777777" w:rsidR="003D42B1" w:rsidRPr="009B1E15" w:rsidRDefault="003D42B1" w:rsidP="000D5D3F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14:paraId="1A8847C3" w14:textId="77777777" w:rsidR="003D42B1" w:rsidRDefault="003D42B1" w:rsidP="003D42B1"/>
    <w:p w14:paraId="7935D3B6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1AF5D192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107DF16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46060D1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131B4E6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637584CF" w14:textId="77777777" w:rsidR="00C1120B" w:rsidRDefault="00C1120B" w:rsidP="00CE3B0D">
      <w:pPr>
        <w:widowControl/>
        <w:wordWrap/>
        <w:autoSpaceDE/>
        <w:autoSpaceDN/>
      </w:pPr>
    </w:p>
    <w:p w14:paraId="2E74F0F0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7CACF4EE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74BE4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91AC1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842BB4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98D4C18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E76D1F" w:rsidRPr="00062781" w14:paraId="5BD81163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23D41D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314178B" w14:textId="77777777" w:rsidR="00E76D1F" w:rsidRPr="00062781" w:rsidRDefault="00E76D1F" w:rsidP="000D5D3F"/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D8170C" w14:textId="77777777" w:rsidR="00E76D1F" w:rsidRPr="00062781" w:rsidRDefault="00E76D1F" w:rsidP="000D5D3F"/>
        </w:tc>
        <w:tc>
          <w:tcPr>
            <w:tcW w:w="2185" w:type="dxa"/>
            <w:tcBorders>
              <w:top w:val="single" w:sz="4" w:space="0" w:color="auto"/>
            </w:tcBorders>
          </w:tcPr>
          <w:p w14:paraId="30F90240" w14:textId="77777777" w:rsidR="00E76D1F" w:rsidRPr="00062781" w:rsidRDefault="00E76D1F" w:rsidP="000D5D3F"/>
        </w:tc>
      </w:tr>
      <w:tr w:rsidR="00E76D1F" w:rsidRPr="00062781" w14:paraId="43BF1863" w14:textId="77777777" w:rsidTr="00E76D1F">
        <w:tc>
          <w:tcPr>
            <w:tcW w:w="2184" w:type="dxa"/>
            <w:shd w:val="clear" w:color="auto" w:fill="FFFFFF" w:themeFill="background1"/>
          </w:tcPr>
          <w:p w14:paraId="0B1FEF64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632F7C6F" w14:textId="77777777" w:rsidR="00E76D1F" w:rsidRPr="00062781" w:rsidRDefault="00E76D1F" w:rsidP="000D5D3F"/>
        </w:tc>
        <w:tc>
          <w:tcPr>
            <w:tcW w:w="2184" w:type="dxa"/>
            <w:shd w:val="clear" w:color="auto" w:fill="FFFFFF" w:themeFill="background1"/>
          </w:tcPr>
          <w:p w14:paraId="2FC59580" w14:textId="77777777" w:rsidR="00E76D1F" w:rsidRPr="00062781" w:rsidRDefault="00E76D1F" w:rsidP="000D5D3F"/>
        </w:tc>
        <w:tc>
          <w:tcPr>
            <w:tcW w:w="2185" w:type="dxa"/>
          </w:tcPr>
          <w:p w14:paraId="4A052DE9" w14:textId="77777777" w:rsidR="00E76D1F" w:rsidRPr="00062781" w:rsidRDefault="00E76D1F" w:rsidP="000D5D3F"/>
        </w:tc>
      </w:tr>
      <w:tr w:rsidR="00E76D1F" w:rsidRPr="00062781" w14:paraId="3A0F8B2A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5177884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0771EAB" w14:textId="77777777" w:rsidR="00E76D1F" w:rsidRPr="00062781" w:rsidRDefault="00E76D1F" w:rsidP="000D5D3F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4E0613C" w14:textId="77777777" w:rsidR="00E76D1F" w:rsidRPr="00062781" w:rsidRDefault="00E76D1F" w:rsidP="000D5D3F"/>
        </w:tc>
        <w:tc>
          <w:tcPr>
            <w:tcW w:w="2185" w:type="dxa"/>
            <w:tcBorders>
              <w:bottom w:val="single" w:sz="12" w:space="0" w:color="auto"/>
            </w:tcBorders>
          </w:tcPr>
          <w:p w14:paraId="1EFF0FD8" w14:textId="77777777" w:rsidR="00E76D1F" w:rsidRPr="00062781" w:rsidRDefault="00E76D1F" w:rsidP="000D5D3F"/>
        </w:tc>
      </w:tr>
    </w:tbl>
    <w:p w14:paraId="015A9EDB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0C8CEDCF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3293EAF7" w14:textId="77777777" w:rsidTr="000D5D3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58BE529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E31566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8AE6D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4086EEA" w14:textId="77777777" w:rsidR="00E76D1F" w:rsidRPr="00062781" w:rsidRDefault="00E76D1F" w:rsidP="000D5D3F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3F37EF" w:rsidRPr="00062781" w14:paraId="63CDC244" w14:textId="77777777" w:rsidTr="000D5D3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FA9C50B" w14:textId="0999CF1A" w:rsidR="003F37EF" w:rsidRDefault="003F37EF" w:rsidP="003F37EF">
            <w:pPr>
              <w:jc w:val="center"/>
            </w:pPr>
            <w:r>
              <w:rPr>
                <w:rFonts w:hint="eastAsia"/>
              </w:rPr>
              <w:t>박성주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EF9237E" w14:textId="6D30477E" w:rsidR="003F37EF" w:rsidRDefault="003F37EF" w:rsidP="003F37EF">
            <w:pPr>
              <w:jc w:val="center"/>
            </w:pPr>
            <w:r>
              <w:t>2020024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D37337" w14:textId="0882CFF4" w:rsidR="003F37EF" w:rsidRDefault="003F37EF" w:rsidP="003F37EF">
            <w:pPr>
              <w:jc w:val="center"/>
            </w:pPr>
            <w:r>
              <w:rPr>
                <w:rFonts w:hint="eastAsia"/>
              </w:rPr>
              <w:t>국장단,</w:t>
            </w:r>
            <w:r>
              <w:t xml:space="preserve"> </w:t>
            </w:r>
            <w:r>
              <w:rPr>
                <w:rFonts w:hint="eastAsia"/>
              </w:rPr>
              <w:t>기획부,</w:t>
            </w:r>
            <w:r>
              <w:t xml:space="preserve"> </w:t>
            </w: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미디어부(모든 부서 총괄)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48F7C1AC" w14:textId="7C6EA466" w:rsidR="003F37EF" w:rsidRDefault="003F37EF" w:rsidP="003F37EF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  <w:tr w:rsidR="003F37EF" w:rsidRPr="00062781" w14:paraId="50367F8B" w14:textId="77777777" w:rsidTr="000D5D3F">
        <w:tc>
          <w:tcPr>
            <w:tcW w:w="2184" w:type="dxa"/>
            <w:shd w:val="clear" w:color="auto" w:fill="FFFFFF" w:themeFill="background1"/>
          </w:tcPr>
          <w:p w14:paraId="67A2A249" w14:textId="62ECD854" w:rsidR="003F37EF" w:rsidRDefault="003F37EF" w:rsidP="003F37EF">
            <w:pPr>
              <w:jc w:val="center"/>
            </w:pPr>
            <w:r>
              <w:rPr>
                <w:rFonts w:hint="eastAsia"/>
              </w:rPr>
              <w:t>장윤수</w:t>
            </w:r>
          </w:p>
        </w:tc>
        <w:tc>
          <w:tcPr>
            <w:tcW w:w="2184" w:type="dxa"/>
            <w:shd w:val="clear" w:color="auto" w:fill="FFFFFF" w:themeFill="background1"/>
          </w:tcPr>
          <w:p w14:paraId="6538C6D3" w14:textId="6BEC7FA1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545</w:t>
            </w:r>
          </w:p>
        </w:tc>
        <w:tc>
          <w:tcPr>
            <w:tcW w:w="2184" w:type="dxa"/>
            <w:shd w:val="clear" w:color="auto" w:fill="FFFFFF" w:themeFill="background1"/>
          </w:tcPr>
          <w:p w14:paraId="4E30739A" w14:textId="10CB5B27" w:rsidR="003F37EF" w:rsidRDefault="003F37EF" w:rsidP="003F37EF">
            <w:pPr>
              <w:jc w:val="center"/>
            </w:pPr>
            <w:r>
              <w:rPr>
                <w:rFonts w:hint="eastAsia"/>
              </w:rPr>
              <w:t>국장단,</w:t>
            </w:r>
            <w:r>
              <w:t xml:space="preserve"> </w:t>
            </w:r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</w:tcPr>
          <w:p w14:paraId="45A46EAB" w14:textId="6A5766DA" w:rsidR="003F37EF" w:rsidRDefault="003F37EF" w:rsidP="003F37EF">
            <w:pPr>
              <w:jc w:val="center"/>
            </w:pPr>
            <w:r>
              <w:rPr>
                <w:rFonts w:hint="eastAsia"/>
              </w:rPr>
              <w:t>총무</w:t>
            </w:r>
          </w:p>
        </w:tc>
      </w:tr>
      <w:tr w:rsidR="003F37EF" w:rsidRPr="00062781" w14:paraId="7C44A05C" w14:textId="77777777" w:rsidTr="00537E4C">
        <w:tc>
          <w:tcPr>
            <w:tcW w:w="2184" w:type="dxa"/>
            <w:shd w:val="clear" w:color="auto" w:fill="FFFFFF" w:themeFill="background1"/>
          </w:tcPr>
          <w:p w14:paraId="55C7E723" w14:textId="5BBB4C82" w:rsidR="003F37EF" w:rsidRDefault="003F37EF" w:rsidP="003F37EF">
            <w:pPr>
              <w:jc w:val="center"/>
            </w:pPr>
            <w:r>
              <w:rPr>
                <w:rFonts w:hint="eastAsia"/>
              </w:rPr>
              <w:t>홍승범</w:t>
            </w:r>
          </w:p>
        </w:tc>
        <w:tc>
          <w:tcPr>
            <w:tcW w:w="2184" w:type="dxa"/>
            <w:shd w:val="clear" w:color="auto" w:fill="FFFFFF" w:themeFill="background1"/>
          </w:tcPr>
          <w:p w14:paraId="70FB1C47" w14:textId="46544B4B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03</w:t>
            </w:r>
          </w:p>
        </w:tc>
        <w:tc>
          <w:tcPr>
            <w:tcW w:w="2184" w:type="dxa"/>
            <w:shd w:val="clear" w:color="auto" w:fill="FFFFFF" w:themeFill="background1"/>
          </w:tcPr>
          <w:p w14:paraId="6C78C594" w14:textId="6D80AA68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</w:t>
            </w:r>
          </w:p>
        </w:tc>
        <w:tc>
          <w:tcPr>
            <w:tcW w:w="2185" w:type="dxa"/>
          </w:tcPr>
          <w:p w14:paraId="7040AD48" w14:textId="7BD362FC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 부장</w:t>
            </w:r>
          </w:p>
        </w:tc>
      </w:tr>
      <w:tr w:rsidR="003F37EF" w:rsidRPr="00062781" w14:paraId="5D9FDE61" w14:textId="77777777" w:rsidTr="00537E4C">
        <w:tc>
          <w:tcPr>
            <w:tcW w:w="2184" w:type="dxa"/>
            <w:shd w:val="clear" w:color="auto" w:fill="FFFFFF" w:themeFill="background1"/>
          </w:tcPr>
          <w:p w14:paraId="6D7C4DDF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정초연</w:t>
            </w:r>
          </w:p>
          <w:p w14:paraId="54C458D3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최한비</w:t>
            </w:r>
          </w:p>
          <w:p w14:paraId="0B907763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송승준</w:t>
            </w:r>
          </w:p>
          <w:p w14:paraId="4040D78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장원영</w:t>
            </w:r>
          </w:p>
          <w:p w14:paraId="1299F3BF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전채훈</w:t>
            </w:r>
          </w:p>
          <w:p w14:paraId="3728B0B7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정예안</w:t>
            </w:r>
          </w:p>
          <w:p w14:paraId="2F103D84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조규하</w:t>
            </w:r>
          </w:p>
          <w:p w14:paraId="6FC8D757" w14:textId="1D14AD0C" w:rsidR="003F37EF" w:rsidRDefault="003F37EF" w:rsidP="003F37EF">
            <w:pPr>
              <w:jc w:val="center"/>
            </w:pPr>
            <w:r>
              <w:rPr>
                <w:rFonts w:hint="eastAsia"/>
              </w:rPr>
              <w:t>천서현</w:t>
            </w:r>
          </w:p>
        </w:tc>
        <w:tc>
          <w:tcPr>
            <w:tcW w:w="2184" w:type="dxa"/>
            <w:shd w:val="clear" w:color="auto" w:fill="FFFFFF" w:themeFill="background1"/>
          </w:tcPr>
          <w:p w14:paraId="46226EAB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190855</w:t>
            </w:r>
          </w:p>
          <w:p w14:paraId="31FC691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671</w:t>
            </w:r>
          </w:p>
          <w:p w14:paraId="3B578DF0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321</w:t>
            </w:r>
          </w:p>
          <w:p w14:paraId="28ED0515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81</w:t>
            </w:r>
          </w:p>
          <w:p w14:paraId="27E8C8C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574</w:t>
            </w:r>
          </w:p>
          <w:p w14:paraId="286A4A97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585</w:t>
            </w:r>
          </w:p>
          <w:p w14:paraId="10BC385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10610</w:t>
            </w:r>
          </w:p>
          <w:p w14:paraId="06FA106E" w14:textId="1FCAC910" w:rsidR="003F37EF" w:rsidRDefault="003F37EF" w:rsidP="003F37EF">
            <w:pPr>
              <w:jc w:val="center"/>
            </w:pPr>
            <w:r>
              <w:rPr>
                <w:rFonts w:hint="eastAsia"/>
              </w:rPr>
              <w:t>2</w:t>
            </w:r>
            <w:r>
              <w:t>0200792</w:t>
            </w:r>
          </w:p>
        </w:tc>
        <w:tc>
          <w:tcPr>
            <w:tcW w:w="2184" w:type="dxa"/>
            <w:shd w:val="clear" w:color="auto" w:fill="FFFFFF" w:themeFill="background1"/>
          </w:tcPr>
          <w:p w14:paraId="516828B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23EF940F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390FBC2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디자인부</w:t>
            </w:r>
          </w:p>
          <w:p w14:paraId="2BB2AAB8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</w:t>
            </w:r>
          </w:p>
          <w:p w14:paraId="004C1A4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0299E46D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64DCE504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</w:t>
            </w:r>
          </w:p>
          <w:p w14:paraId="42550E1F" w14:textId="094AB43E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</w:t>
            </w:r>
          </w:p>
        </w:tc>
        <w:tc>
          <w:tcPr>
            <w:tcW w:w="2185" w:type="dxa"/>
          </w:tcPr>
          <w:p w14:paraId="7709ABFC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4917D616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장</w:t>
            </w:r>
          </w:p>
          <w:p w14:paraId="327CE76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디자인부 부원</w:t>
            </w:r>
          </w:p>
          <w:p w14:paraId="7CC72DD7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기획부 부원</w:t>
            </w:r>
          </w:p>
          <w:p w14:paraId="00368ADE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477A2091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3340442D" w14:textId="77777777" w:rsidR="003F37EF" w:rsidRDefault="003F37EF" w:rsidP="003F37EF">
            <w:pPr>
              <w:jc w:val="center"/>
            </w:pPr>
            <w:r>
              <w:rPr>
                <w:rFonts w:hint="eastAsia"/>
              </w:rPr>
              <w:t>기획부 부원</w:t>
            </w:r>
          </w:p>
          <w:p w14:paraId="540BA403" w14:textId="438450FB" w:rsidR="003F37EF" w:rsidRDefault="003F37EF" w:rsidP="003F37EF">
            <w:pPr>
              <w:jc w:val="center"/>
            </w:pPr>
            <w:r>
              <w:rPr>
                <w:rFonts w:hint="eastAsia"/>
              </w:rPr>
              <w:t>복지부,</w:t>
            </w:r>
            <w:r>
              <w:t xml:space="preserve"> </w:t>
            </w:r>
            <w:r>
              <w:rPr>
                <w:rFonts w:hint="eastAsia"/>
              </w:rPr>
              <w:t>디자인부 부원</w:t>
            </w:r>
          </w:p>
        </w:tc>
      </w:tr>
    </w:tbl>
    <w:p w14:paraId="6BFABCBE" w14:textId="77777777" w:rsidR="003D42B1" w:rsidRPr="00E76D1F" w:rsidRDefault="003D42B1" w:rsidP="00CE3B0D">
      <w:pPr>
        <w:widowControl/>
        <w:wordWrap/>
        <w:autoSpaceDE/>
        <w:autoSpaceDN/>
      </w:pPr>
    </w:p>
    <w:p w14:paraId="0D27A35D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1AA022B5" w14:textId="77777777"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6BD96800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C6033F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61B6B677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982D95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E77B014" w14:textId="77777777" w:rsidR="003D42B1" w:rsidRDefault="003D42B1" w:rsidP="003D42B1">
      <w:pPr>
        <w:widowControl/>
        <w:wordWrap/>
        <w:autoSpaceDE/>
        <w:autoSpaceDN/>
      </w:pPr>
    </w:p>
    <w:p w14:paraId="20AAAE48" w14:textId="77777777" w:rsidR="003D42B1" w:rsidRDefault="003D42B1" w:rsidP="003D42B1"/>
    <w:p w14:paraId="4EECD0C7" w14:textId="77777777" w:rsidR="004F3D4B" w:rsidRDefault="004F3D4B">
      <w:pPr>
        <w:widowControl/>
        <w:wordWrap/>
        <w:autoSpaceDE/>
        <w:autoSpaceDN/>
      </w:pPr>
    </w:p>
    <w:p w14:paraId="6E124D37" w14:textId="77777777" w:rsidR="00E76D1F" w:rsidRDefault="00E76D1F">
      <w:pPr>
        <w:widowControl/>
        <w:wordWrap/>
        <w:autoSpaceDE/>
        <w:autoSpaceDN/>
      </w:pPr>
    </w:p>
    <w:p w14:paraId="4F291889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2B348F4C" w14:textId="77777777" w:rsidTr="000D5D3F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769F2CCA" w14:textId="77777777" w:rsidR="003D42B1" w:rsidRPr="009B1E15" w:rsidRDefault="003D42B1" w:rsidP="000D5D3F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5386263C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C75B884" w14:textId="77777777" w:rsidR="003D42B1" w:rsidRPr="009B1E15" w:rsidRDefault="003D42B1" w:rsidP="000D5D3F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1A6A2D4E" w14:textId="77777777" w:rsidR="003D42B1" w:rsidRDefault="003D42B1" w:rsidP="003D42B1">
      <w:pPr>
        <w:widowControl/>
        <w:wordWrap/>
        <w:autoSpaceDE/>
        <w:autoSpaceDN/>
      </w:pPr>
    </w:p>
    <w:p w14:paraId="7658C2E1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25FB4C8B" w14:textId="1A56C6FC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 w:rsidRPr="00E76D1F">
        <w:rPr>
          <w:rFonts w:hint="eastAsia"/>
          <w:sz w:val="22"/>
        </w:rPr>
        <w:t>1</w:t>
      </w:r>
      <w:r w:rsidRPr="00E76D1F">
        <w:rPr>
          <w:sz w:val="22"/>
        </w:rPr>
        <w:t xml:space="preserve">) </w:t>
      </w:r>
      <w:r>
        <w:rPr>
          <w:color w:val="000000"/>
        </w:rPr>
        <w:t>[</w:t>
      </w:r>
      <w:r>
        <w:rPr>
          <w:rFonts w:hint="eastAsia"/>
          <w:color w:val="000000"/>
        </w:rPr>
        <w:t>기획부</w:t>
      </w:r>
      <w:r>
        <w:rPr>
          <w:color w:val="000000"/>
        </w:rPr>
        <w:t>]</w:t>
      </w:r>
    </w:p>
    <w:p w14:paraId="34B43402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425" w:left="850"/>
        <w:rPr>
          <w:color w:val="000000"/>
        </w:rPr>
      </w:pPr>
      <w:bookmarkStart w:id="1" w:name="_heading=h.3znysh7" w:colFirst="0" w:colLast="0"/>
      <w:bookmarkEnd w:id="1"/>
      <w:r>
        <w:rPr>
          <w:color w:val="000000"/>
        </w:rPr>
        <w:t xml:space="preserve">  - </w:t>
      </w:r>
      <w:r>
        <w:rPr>
          <w:rFonts w:hint="eastAsia"/>
          <w:color w:val="000000"/>
        </w:rPr>
        <w:t>신소재공학과의 각종 행사를 담당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신소재공학과 학생들의 학업에 도움이 되는 사업을 구상하고 진행하는 부서</w:t>
      </w:r>
    </w:p>
    <w:p w14:paraId="003BFD75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187724FB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최한비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정초연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홍승범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전채훈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정예안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조규하</w:t>
      </w:r>
    </w:p>
    <w:p w14:paraId="2DD282DC" w14:textId="718A924A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신소재공학과 진로 간담회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과 설명회</w:t>
      </w:r>
    </w:p>
    <w:p w14:paraId="7FF2F350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2)  [</w:t>
      </w:r>
      <w:r>
        <w:rPr>
          <w:rFonts w:hint="eastAsia"/>
          <w:color w:val="000000"/>
        </w:rPr>
        <w:t>복지부</w:t>
      </w:r>
      <w:r>
        <w:rPr>
          <w:color w:val="000000"/>
        </w:rPr>
        <w:t>]</w:t>
      </w:r>
    </w:p>
    <w:p w14:paraId="266D3BBA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 xml:space="preserve">- </w:t>
      </w:r>
      <w:r>
        <w:rPr>
          <w:rFonts w:hint="eastAsia"/>
          <w:color w:val="000000"/>
        </w:rPr>
        <w:t>신소재공학과의 친목 사업과 학생복지사업을 담당</w:t>
      </w:r>
    </w:p>
    <w:p w14:paraId="47990531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54691299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rFonts w:hint="eastAsia"/>
          <w:color w:val="000000"/>
        </w:rPr>
        <w:t>홍승범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박성주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장원영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5DFB63B4" w14:textId="0E1C5F8E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년별 친목 프로그램</w:t>
      </w:r>
      <w:r>
        <w:rPr>
          <w:color w:val="000000"/>
        </w:rPr>
        <w:t xml:space="preserve"> – </w:t>
      </w:r>
      <w:r>
        <w:rPr>
          <w:rFonts w:hint="eastAsia"/>
          <w:color w:val="000000"/>
        </w:rPr>
        <w:t>라우에 그룹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중간고사/기말고사 간식이벤트</w:t>
      </w:r>
    </w:p>
    <w:p w14:paraId="102CCE5B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>3)  [</w:t>
      </w:r>
      <w:r>
        <w:rPr>
          <w:rFonts w:hint="eastAsia"/>
          <w:color w:val="000000"/>
        </w:rPr>
        <w:t>미디어부</w:t>
      </w:r>
      <w:r>
        <w:rPr>
          <w:color w:val="000000"/>
        </w:rPr>
        <w:t>]</w:t>
      </w:r>
    </w:p>
    <w:p w14:paraId="21F523FF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color w:val="000000"/>
        </w:rPr>
        <w:t>- 활동 요약</w:t>
      </w:r>
    </w:p>
    <w:p w14:paraId="5472A42F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 w:firstLine="200"/>
        <w:rPr>
          <w:color w:val="000000"/>
        </w:rPr>
      </w:pPr>
      <w:r>
        <w:rPr>
          <w:rFonts w:hint="eastAsia"/>
          <w:color w:val="000000"/>
        </w:rPr>
        <w:t>신소재공학과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학생회의 사업에 필요한 카드뉴스와 게시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번역을 담당</w:t>
      </w:r>
    </w:p>
    <w:p w14:paraId="4D1181E7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   - 국서/TF원 명단</w:t>
      </w:r>
    </w:p>
    <w:p w14:paraId="33B16B29" w14:textId="77777777" w:rsidR="003F37EF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</w:rPr>
      </w:pPr>
      <w:r>
        <w:rPr>
          <w:color w:val="000000"/>
        </w:rPr>
        <w:t xml:space="preserve"> </w:t>
      </w:r>
      <w:r>
        <w:rPr>
          <w:rFonts w:hint="eastAsia"/>
          <w:color w:val="000000"/>
        </w:rPr>
        <w:t>장윤수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송승준,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천서현</w:t>
      </w:r>
    </w:p>
    <w:p w14:paraId="57F4B4AE" w14:textId="3868E17B" w:rsidR="00224352" w:rsidRDefault="003F37EF" w:rsidP="003F37EF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="701"/>
        <w:rPr>
          <w:color w:val="000000"/>
          <w:sz w:val="16"/>
          <w:szCs w:val="16"/>
        </w:rPr>
      </w:pPr>
      <w:r>
        <w:rPr>
          <w:color w:val="000000"/>
        </w:rPr>
        <w:lastRenderedPageBreak/>
        <w:t xml:space="preserve">    - </w:t>
      </w:r>
      <w:r>
        <w:rPr>
          <w:rFonts w:hint="eastAsia"/>
          <w:color w:val="000000"/>
        </w:rPr>
        <w:t>담당 사업: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개별연구 후기 이벤트</w:t>
      </w:r>
    </w:p>
    <w:p w14:paraId="61C465A7" w14:textId="52C3AF42" w:rsidR="00224352" w:rsidRPr="003F37EF" w:rsidRDefault="00224352" w:rsidP="003F37EF">
      <w:pPr>
        <w:pStyle w:val="a8"/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6645"/>
        </w:tabs>
        <w:ind w:leftChars="0"/>
        <w:rPr>
          <w:b/>
          <w:color w:val="000000"/>
        </w:rPr>
      </w:pPr>
      <w:r w:rsidRPr="003F37EF">
        <w:rPr>
          <w:b/>
          <w:color w:val="000000"/>
          <w:sz w:val="24"/>
          <w:szCs w:val="24"/>
        </w:rPr>
        <w:t>조직도</w:t>
      </w:r>
    </w:p>
    <w:p w14:paraId="467CADD4" w14:textId="77777777" w:rsidR="008F1FC7" w:rsidRPr="003F37EF" w:rsidRDefault="00224352" w:rsidP="00224352">
      <w:pPr>
        <w:widowControl/>
        <w:wordWrap/>
        <w:autoSpaceDE/>
        <w:autoSpaceDN/>
        <w:ind w:leftChars="100" w:left="200"/>
        <w:rPr>
          <w:sz w:val="21"/>
          <w:szCs w:val="24"/>
        </w:rPr>
      </w:pPr>
      <w:r w:rsidRPr="003F37EF">
        <w:rPr>
          <w:rFonts w:hint="eastAsia"/>
          <w:color w:val="000000"/>
          <w:sz w:val="18"/>
          <w:szCs w:val="18"/>
        </w:rPr>
        <w:t>과학생회장이 모든 국서를 관리하여 조직도를 생략합니다.</w:t>
      </w:r>
    </w:p>
    <w:sectPr w:rsidR="008F1FC7" w:rsidRPr="003F37EF"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D5439" w14:textId="77777777" w:rsidR="00A77D6E" w:rsidRDefault="00A77D6E" w:rsidP="009677D6">
      <w:pPr>
        <w:spacing w:after="0" w:line="240" w:lineRule="auto"/>
      </w:pPr>
      <w:r>
        <w:separator/>
      </w:r>
    </w:p>
  </w:endnote>
  <w:endnote w:type="continuationSeparator" w:id="0">
    <w:p w14:paraId="33E2D36D" w14:textId="77777777" w:rsidR="00A77D6E" w:rsidRDefault="00A77D6E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함초롬바탕">
    <w:altName w:val="맑은 고딕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견고딕">
    <w:altName w:val="바탕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4F0D6832" w14:textId="77777777" w:rsidR="000B5957" w:rsidRDefault="000B5957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063228D" w14:textId="77777777" w:rsidR="000B5957" w:rsidRDefault="000B5957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04D2B" w14:textId="77777777" w:rsidR="00A77D6E" w:rsidRDefault="00A77D6E" w:rsidP="009677D6">
      <w:pPr>
        <w:spacing w:after="0" w:line="240" w:lineRule="auto"/>
      </w:pPr>
      <w:r>
        <w:separator/>
      </w:r>
    </w:p>
  </w:footnote>
  <w:footnote w:type="continuationSeparator" w:id="0">
    <w:p w14:paraId="34245182" w14:textId="77777777" w:rsidR="00A77D6E" w:rsidRDefault="00A77D6E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C6E71"/>
    <w:multiLevelType w:val="hybridMultilevel"/>
    <w:tmpl w:val="010A208A"/>
    <w:lvl w:ilvl="0" w:tplc="89F89336">
      <w:start w:val="2"/>
      <w:numFmt w:val="decimal"/>
      <w:lvlText w:val="%1."/>
      <w:lvlJc w:val="left"/>
      <w:pPr>
        <w:ind w:left="760" w:hanging="360"/>
      </w:pPr>
      <w:rPr>
        <w:rFonts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98E2D97"/>
    <w:multiLevelType w:val="multilevel"/>
    <w:tmpl w:val="5536585E"/>
    <w:lvl w:ilvl="0">
      <w:start w:val="1"/>
      <w:numFmt w:val="decimal"/>
      <w:lvlText w:val="%1."/>
      <w:lvlJc w:val="left"/>
      <w:pPr>
        <w:ind w:left="425" w:hanging="425"/>
      </w:pPr>
      <w:rPr>
        <w:b/>
        <w:sz w:val="20"/>
        <w:szCs w:val="20"/>
      </w:rPr>
    </w:lvl>
    <w:lvl w:ilvl="1">
      <w:start w:val="1"/>
      <w:numFmt w:val="decimal"/>
      <w:lvlText w:val="%2)"/>
      <w:lvlJc w:val="left"/>
      <w:pPr>
        <w:ind w:left="858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225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2984" w:hanging="708"/>
      </w:pPr>
    </w:lvl>
    <w:lvl w:ilvl="4">
      <w:start w:val="1"/>
      <w:numFmt w:val="decimal"/>
      <w:lvlText w:val="%1.%2.%3.%4.%5"/>
      <w:lvlJc w:val="left"/>
      <w:pPr>
        <w:ind w:left="3551" w:hanging="850"/>
      </w:pPr>
    </w:lvl>
    <w:lvl w:ilvl="5">
      <w:start w:val="1"/>
      <w:numFmt w:val="decimal"/>
      <w:lvlText w:val="%1.%2.%3.%4.%5.%6"/>
      <w:lvlJc w:val="left"/>
      <w:pPr>
        <w:ind w:left="4260" w:hanging="1133"/>
      </w:pPr>
    </w:lvl>
    <w:lvl w:ilvl="6">
      <w:start w:val="1"/>
      <w:numFmt w:val="decimal"/>
      <w:lvlText w:val="%1.%2.%3.%4.%5.%6.%7"/>
      <w:lvlJc w:val="left"/>
      <w:pPr>
        <w:ind w:left="4827" w:hanging="1275"/>
      </w:pPr>
    </w:lvl>
    <w:lvl w:ilvl="7">
      <w:start w:val="1"/>
      <w:numFmt w:val="decimal"/>
      <w:lvlText w:val="%1.%2.%3.%4.%5.%6.%7.%8"/>
      <w:lvlJc w:val="left"/>
      <w:pPr>
        <w:ind w:left="5394" w:hanging="1418"/>
      </w:pPr>
    </w:lvl>
    <w:lvl w:ilvl="8">
      <w:start w:val="1"/>
      <w:numFmt w:val="decimal"/>
      <w:lvlText w:val="%1.%2.%3.%4.%5.%6.%7.%8.%9"/>
      <w:lvlJc w:val="left"/>
      <w:pPr>
        <w:ind w:left="6102" w:hanging="1700"/>
      </w:pPr>
    </w:lvl>
  </w:abstractNum>
  <w:num w:numId="1" w16cid:durableId="736708412">
    <w:abstractNumId w:val="1"/>
  </w:num>
  <w:num w:numId="2" w16cid:durableId="42206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B5957"/>
    <w:rsid w:val="000D0AD2"/>
    <w:rsid w:val="000D5D3F"/>
    <w:rsid w:val="00113EA2"/>
    <w:rsid w:val="0015453A"/>
    <w:rsid w:val="0016630D"/>
    <w:rsid w:val="001F1B56"/>
    <w:rsid w:val="0022128B"/>
    <w:rsid w:val="00224352"/>
    <w:rsid w:val="00235334"/>
    <w:rsid w:val="00256C0E"/>
    <w:rsid w:val="0029157A"/>
    <w:rsid w:val="002A5673"/>
    <w:rsid w:val="002E0FF1"/>
    <w:rsid w:val="00304E78"/>
    <w:rsid w:val="00326A57"/>
    <w:rsid w:val="003776F0"/>
    <w:rsid w:val="00384518"/>
    <w:rsid w:val="0039107C"/>
    <w:rsid w:val="003B35CA"/>
    <w:rsid w:val="003C7DE1"/>
    <w:rsid w:val="003D42B1"/>
    <w:rsid w:val="003E485B"/>
    <w:rsid w:val="003F0475"/>
    <w:rsid w:val="003F37EF"/>
    <w:rsid w:val="00452F14"/>
    <w:rsid w:val="00474329"/>
    <w:rsid w:val="00482359"/>
    <w:rsid w:val="00490BEA"/>
    <w:rsid w:val="004B4BBA"/>
    <w:rsid w:val="004B5A1A"/>
    <w:rsid w:val="004C7F28"/>
    <w:rsid w:val="004F3D4B"/>
    <w:rsid w:val="005333A8"/>
    <w:rsid w:val="00537E4C"/>
    <w:rsid w:val="00546C65"/>
    <w:rsid w:val="005A5A93"/>
    <w:rsid w:val="005A71B3"/>
    <w:rsid w:val="005A7BD4"/>
    <w:rsid w:val="005B3DF4"/>
    <w:rsid w:val="005C5BCB"/>
    <w:rsid w:val="0060398C"/>
    <w:rsid w:val="0061528D"/>
    <w:rsid w:val="006159FB"/>
    <w:rsid w:val="00626527"/>
    <w:rsid w:val="00627D78"/>
    <w:rsid w:val="00636381"/>
    <w:rsid w:val="0066325F"/>
    <w:rsid w:val="00673ADD"/>
    <w:rsid w:val="00675D81"/>
    <w:rsid w:val="00682550"/>
    <w:rsid w:val="006A6D3C"/>
    <w:rsid w:val="006E5B87"/>
    <w:rsid w:val="006F2310"/>
    <w:rsid w:val="007813DB"/>
    <w:rsid w:val="007830E9"/>
    <w:rsid w:val="007911A1"/>
    <w:rsid w:val="007A6CD5"/>
    <w:rsid w:val="007B2267"/>
    <w:rsid w:val="007D6827"/>
    <w:rsid w:val="007F726F"/>
    <w:rsid w:val="008274FB"/>
    <w:rsid w:val="00830F9B"/>
    <w:rsid w:val="00834398"/>
    <w:rsid w:val="00835095"/>
    <w:rsid w:val="00837FA9"/>
    <w:rsid w:val="00886671"/>
    <w:rsid w:val="008A6F11"/>
    <w:rsid w:val="008F1FC7"/>
    <w:rsid w:val="00956805"/>
    <w:rsid w:val="00962505"/>
    <w:rsid w:val="009677D6"/>
    <w:rsid w:val="009B1E15"/>
    <w:rsid w:val="009B4AA7"/>
    <w:rsid w:val="009B61C0"/>
    <w:rsid w:val="009E2A7D"/>
    <w:rsid w:val="009E7BA6"/>
    <w:rsid w:val="00A02801"/>
    <w:rsid w:val="00A37BB8"/>
    <w:rsid w:val="00A457EC"/>
    <w:rsid w:val="00A460A1"/>
    <w:rsid w:val="00A52A70"/>
    <w:rsid w:val="00A5457A"/>
    <w:rsid w:val="00A653FB"/>
    <w:rsid w:val="00A77D6E"/>
    <w:rsid w:val="00A82C97"/>
    <w:rsid w:val="00AA13CA"/>
    <w:rsid w:val="00AA4481"/>
    <w:rsid w:val="00B64893"/>
    <w:rsid w:val="00B90EFB"/>
    <w:rsid w:val="00BA3B3B"/>
    <w:rsid w:val="00BB6D7B"/>
    <w:rsid w:val="00BE094E"/>
    <w:rsid w:val="00C1120B"/>
    <w:rsid w:val="00C546C2"/>
    <w:rsid w:val="00C56858"/>
    <w:rsid w:val="00C74B58"/>
    <w:rsid w:val="00CB77F6"/>
    <w:rsid w:val="00CC30A8"/>
    <w:rsid w:val="00CE3B0D"/>
    <w:rsid w:val="00CF416A"/>
    <w:rsid w:val="00D645D2"/>
    <w:rsid w:val="00D66CBD"/>
    <w:rsid w:val="00D83FB6"/>
    <w:rsid w:val="00DC1269"/>
    <w:rsid w:val="00DC27F1"/>
    <w:rsid w:val="00DE0C7F"/>
    <w:rsid w:val="00DE6A52"/>
    <w:rsid w:val="00DF1A8A"/>
    <w:rsid w:val="00E101A8"/>
    <w:rsid w:val="00E432B5"/>
    <w:rsid w:val="00E6554A"/>
    <w:rsid w:val="00E76D1F"/>
    <w:rsid w:val="00EA733E"/>
    <w:rsid w:val="00EC7432"/>
    <w:rsid w:val="00EC7F86"/>
    <w:rsid w:val="00ED0CCE"/>
    <w:rsid w:val="00ED55E0"/>
    <w:rsid w:val="00EF3B6E"/>
    <w:rsid w:val="00F1270B"/>
    <w:rsid w:val="00F46ADB"/>
    <w:rsid w:val="00F54A9F"/>
    <w:rsid w:val="00F62DEB"/>
    <w:rsid w:val="00F70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29F50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EC7432"/>
    <w:pPr>
      <w:ind w:leftChars="400" w:left="800"/>
    </w:pPr>
    <w:rPr>
      <w:rFonts w:ascii="맑은 고딕" w:eastAsia="맑은 고딕" w:hAnsi="맑은 고딕" w:cs="맑은 고딕"/>
      <w:kern w:val="0"/>
      <w:szCs w:val="20"/>
    </w:rPr>
  </w:style>
  <w:style w:type="paragraph" w:styleId="2">
    <w:name w:val="toc 2"/>
    <w:basedOn w:val="a"/>
    <w:next w:val="a"/>
    <w:autoRedefine/>
    <w:uiPriority w:val="39"/>
    <w:unhideWhenUsed/>
    <w:rsid w:val="00CB77F6"/>
    <w:pPr>
      <w:widowControl/>
      <w:wordWrap/>
      <w:autoSpaceDE/>
      <w:autoSpaceDN/>
      <w:spacing w:after="100"/>
      <w:ind w:left="220"/>
      <w:jc w:val="left"/>
    </w:pPr>
    <w:rPr>
      <w:rFonts w:ascii="맑은 고딕" w:eastAsia="맑은 고딕" w:hAnsi="맑은 고딕" w:cs="Times New Roman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D59B52-B88B-43A7-9436-5F9AF8511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4</TotalTime>
  <Pages>16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Park Seongju</cp:lastModifiedBy>
  <cp:revision>89</cp:revision>
  <dcterms:created xsi:type="dcterms:W3CDTF">2022-05-31T05:10:00Z</dcterms:created>
  <dcterms:modified xsi:type="dcterms:W3CDTF">2022-12-23T09:52:00Z</dcterms:modified>
</cp:coreProperties>
</file>